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 xml:space="preserve">Jakob </w:t>
            </w:r>
            <w:proofErr w:type="spellStart"/>
            <w:r>
              <w:rPr>
                <w:color w:val="4472C4"/>
              </w:rPr>
              <w:t>Then</w:t>
            </w:r>
            <w:proofErr w:type="spellEnd"/>
            <w:r>
              <w:rPr>
                <w:color w:val="4472C4"/>
              </w:rPr>
              <w:t>,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3778C478" w:rsidR="00413D2F" w:rsidRDefault="008F1FFE">
      <w:r>
        <w:rPr>
          <w:b/>
        </w:rPr>
        <w:t>Tag 1</w:t>
      </w:r>
      <w:r>
        <w:t xml:space="preserve">: An Tag 1 wurden zuerst die Fluoreszenzeigenschaften der im Praktikum verwendeten Hefestämme untersucht um somit auf die Expression vom Green </w:t>
      </w:r>
      <w:proofErr w:type="spellStart"/>
      <w:r>
        <w:t>fluorescent</w:t>
      </w:r>
      <w:proofErr w:type="spellEnd"/>
      <w:r>
        <w:t xml:space="preserve"> </w:t>
      </w:r>
      <w:proofErr w:type="spellStart"/>
      <w:r>
        <w:t>protein</w:t>
      </w:r>
      <w:proofErr w:type="spellEnd"/>
      <w:r>
        <w:t xml:space="preserve"> (GFP) Rückschlüsse zu ziehen und die Arbeit mit dem Fluoreszenzmikroskop kennenzulernen.</w:t>
      </w:r>
      <w:r w:rsidR="00413D2F">
        <w:t xml:space="preserve"> </w:t>
      </w:r>
      <w:r>
        <w:t xml:space="preserve">Im nächsten Versuchsteil wurden die Optische Dichte (OD) beider Stämme gemessen um daraus Anzahl der Zellen/ml beider Kulturen zu bestimmen. </w:t>
      </w:r>
    </w:p>
    <w:p w14:paraId="79F5715D" w14:textId="11E47839" w:rsidR="00413D2F" w:rsidRDefault="00413D2F" w:rsidP="00413D2F">
      <w:pPr>
        <w:pStyle w:val="Listenabsatz"/>
        <w:numPr>
          <w:ilvl w:val="0"/>
          <w:numId w:val="1"/>
        </w:numPr>
      </w:pPr>
      <w:r>
        <w:t xml:space="preserve">Hier schreiben das wir die O/N </w:t>
      </w:r>
      <w:proofErr w:type="spellStart"/>
      <w:r>
        <w:t>kulturen</w:t>
      </w:r>
      <w:proofErr w:type="spellEnd"/>
      <w:r>
        <w:t xml:space="preserve"> vorbereitet haben in den </w:t>
      </w:r>
      <w:proofErr w:type="spellStart"/>
      <w:r>
        <w:t>wr</w:t>
      </w:r>
      <w:proofErr w:type="spellEnd"/>
      <w:r>
        <w:t xml:space="preserve"> den </w:t>
      </w:r>
      <w:proofErr w:type="spellStart"/>
      <w:r>
        <w:t>glucose</w:t>
      </w:r>
      <w:proofErr w:type="spellEnd"/>
      <w:r>
        <w:t xml:space="preserve"> </w:t>
      </w:r>
      <w:proofErr w:type="spellStart"/>
      <w:r>
        <w:t>verbrauch</w:t>
      </w:r>
      <w:proofErr w:type="spellEnd"/>
      <w:r>
        <w:t xml:space="preserve"> und die </w:t>
      </w:r>
      <w:proofErr w:type="spellStart"/>
      <w:r>
        <w:t>alkoholproduktion</w:t>
      </w:r>
      <w:proofErr w:type="spellEnd"/>
      <w:r>
        <w:t xml:space="preserve"> von </w:t>
      </w:r>
      <w:proofErr w:type="spellStart"/>
      <w:r>
        <w:t>heen</w:t>
      </w:r>
      <w:proofErr w:type="spellEnd"/>
      <w:r>
        <w:t xml:space="preserve"> in </w:t>
      </w:r>
      <w:proofErr w:type="spellStart"/>
      <w:r>
        <w:t>suspension</w:t>
      </w:r>
      <w:proofErr w:type="spellEnd"/>
      <w:r>
        <w:t xml:space="preserve"> </w:t>
      </w:r>
      <w:proofErr w:type="spellStart"/>
      <w:r>
        <w:t>cultur</w:t>
      </w:r>
      <w:proofErr w:type="spellEnd"/>
      <w:r>
        <w:t xml:space="preserve"> und </w:t>
      </w:r>
      <w:proofErr w:type="spellStart"/>
      <w:r>
        <w:t>immobilized</w:t>
      </w:r>
      <w:proofErr w:type="spellEnd"/>
      <w:r>
        <w:t xml:space="preserve"> </w:t>
      </w:r>
      <w:proofErr w:type="spellStart"/>
      <w:r>
        <w:t>culture</w:t>
      </w:r>
      <w:proofErr w:type="spellEnd"/>
      <w:r>
        <w:t xml:space="preserve"> zu charakterisieren</w:t>
      </w:r>
    </w:p>
    <w:p w14:paraId="04E4DBA8" w14:textId="7707B9CE" w:rsidR="00413D2F" w:rsidRDefault="00413D2F" w:rsidP="00413D2F">
      <w:pPr>
        <w:pStyle w:val="Listenabsatz"/>
        <w:numPr>
          <w:ilvl w:val="0"/>
          <w:numId w:val="1"/>
        </w:numPr>
      </w:pPr>
      <w:r>
        <w:t xml:space="preserve">Dazu kommt noch Biomasse ernte für die </w:t>
      </w:r>
      <w:proofErr w:type="spellStart"/>
      <w:r>
        <w:t>extraktion</w:t>
      </w:r>
      <w:proofErr w:type="spellEnd"/>
      <w:r>
        <w:t xml:space="preserve"> und </w:t>
      </w:r>
      <w:proofErr w:type="spellStart"/>
      <w:r>
        <w:t>reinigung</w:t>
      </w:r>
      <w:proofErr w:type="spellEnd"/>
      <w:r>
        <w:t xml:space="preserve"> von GFP</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w:t>
      </w:r>
      <w:proofErr w:type="spellStart"/>
      <w:r w:rsidR="000D0930">
        <w:t>Ethanolkonzentration</w:t>
      </w:r>
      <w:proofErr w:type="spellEnd"/>
      <w:r w:rsidR="000D0930">
        <w:t xml:space="preserve"> mittels Enzym-gekoppelter Assays bestimmt (</w:t>
      </w:r>
      <w:proofErr w:type="spellStart"/>
      <w:r w:rsidR="000D0930">
        <w:t>vgl</w:t>
      </w:r>
      <w:proofErr w:type="spellEnd"/>
      <w:r w:rsidR="000D0930">
        <w:t xml:space="preserve">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w:t>
      </w:r>
      <w:proofErr w:type="spellStart"/>
      <w:r w:rsidRPr="007D1161">
        <w:t>G</w:t>
      </w:r>
      <w:r>
        <w:t>O</w:t>
      </w:r>
      <w:r w:rsidRPr="007D1161">
        <w:t>x</w:t>
      </w:r>
      <w:proofErr w:type="spellEnd"/>
      <w:r w:rsidRPr="007D1161">
        <w:t xml:space="preserve"> Assay zur Bestimm</w:t>
      </w:r>
      <w:r>
        <w:t>ung der Glucosekonzentration über Absorption durch o-</w:t>
      </w:r>
      <w:proofErr w:type="spellStart"/>
      <w:r>
        <w:t>Dianisidin</w:t>
      </w:r>
      <w:proofErr w:type="spellEnd"/>
      <w:r>
        <w:t xml:space="preserve"> (Quelle: Praktikumsskript). b) ADH Assay zur Bestimmung der </w:t>
      </w:r>
      <w:proofErr w:type="spellStart"/>
      <w:r>
        <w:t>Ethanolkonzentration</w:t>
      </w:r>
      <w:proofErr w:type="spellEnd"/>
      <w:r>
        <w:t xml:space="preserve"> </w:t>
      </w:r>
      <w:r w:rsidR="00ED7A18">
        <w:t>über Absorption durch NADH (Quelle: Eigene Abbildung, Erstell</w:t>
      </w:r>
      <w:r w:rsidR="0057193C">
        <w:t>t</w:t>
      </w:r>
      <w:r w:rsidR="00ED7A18">
        <w:t xml:space="preserve"> mit </w:t>
      </w:r>
      <w:proofErr w:type="spellStart"/>
      <w:r w:rsidR="00ED7A18" w:rsidRPr="0057193C">
        <w:rPr>
          <w:i/>
        </w:rPr>
        <w:t>ChemDraw</w:t>
      </w:r>
      <w:proofErr w:type="spellEnd"/>
      <w:r w:rsidR="00ED7A18">
        <w:t>)</w:t>
      </w:r>
    </w:p>
    <w:p w14:paraId="74A2ECEB" w14:textId="48F3259C" w:rsidR="0050238A" w:rsidRDefault="0050238A" w:rsidP="00413D2F"/>
    <w:p w14:paraId="0087EB31" w14:textId="29D6D9D3" w:rsidR="000E71AE" w:rsidRDefault="000E71AE" w:rsidP="00413D2F">
      <w:r>
        <w:t xml:space="preserve">Um anschließend die Effizienz der </w:t>
      </w:r>
      <w:proofErr w:type="spellStart"/>
      <w:r>
        <w:t>Glucoseumsetzung</w:t>
      </w:r>
      <w:proofErr w:type="spellEnd"/>
      <w:r>
        <w:t xml:space="preserve"> zur </w:t>
      </w:r>
      <w:proofErr w:type="spellStart"/>
      <w:r>
        <w:t>Ethanolproduktion</w:t>
      </w:r>
      <w:proofErr w:type="spellEnd"/>
      <w:r>
        <w:t xml:space="preserve"> in verschiedenen Kulturformen bewerten zu können, wurde die </w:t>
      </w:r>
      <w:proofErr w:type="spellStart"/>
      <w:r>
        <w:t>Ethanolausbeute</w:t>
      </w:r>
      <w:proofErr w:type="spellEnd"/>
      <w:r>
        <w:t xml:space="preserve"> </w:t>
      </w:r>
      <w:proofErr w:type="spellStart"/>
      <w:r>
        <w:t>im</w:t>
      </w:r>
      <w:proofErr w:type="spellEnd"/>
      <w:r>
        <w:t xml:space="preserve"> Bezug auf das Substrat </w:t>
      </w:r>
      <w:proofErr w:type="spellStart"/>
      <w:r>
        <w:t>Y</w:t>
      </w:r>
      <w:r>
        <w:rPr>
          <w:vertAlign w:val="subscript"/>
        </w:rPr>
        <w:t>EtOH</w:t>
      </w:r>
      <w:proofErr w:type="spellEnd"/>
      <w:r>
        <w:t xml:space="preserve"> bestimmt.</w:t>
      </w:r>
    </w:p>
    <w:p w14:paraId="326F4061" w14:textId="48C1D92D" w:rsidR="000E71AE" w:rsidRDefault="009044EA"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 xml:space="preserve">durch hohe </w:t>
      </w:r>
      <w:proofErr w:type="spellStart"/>
      <w:r w:rsidR="00F7011C">
        <w:t>Ammoniumsulfatkonzentration</w:t>
      </w:r>
      <w:proofErr w:type="spellEnd"/>
      <w:r w:rsidR="00F7011C">
        <w:t xml:space="preserve"> ausgesalzen und der GFP-haltige Überstand zur weiteren Reinigung gelagert (Sample S).</w:t>
      </w:r>
    </w:p>
    <w:p w14:paraId="491BC220" w14:textId="77777777" w:rsidR="00ED7A18" w:rsidRPr="007D1161" w:rsidRDefault="00ED7A18" w:rsidP="00413D2F"/>
    <w:p w14:paraId="587F775D" w14:textId="486FD636" w:rsidR="00DE4418" w:rsidRDefault="00DE4418">
      <w:r w:rsidRPr="00F46FE5">
        <w:rPr>
          <w:b/>
          <w:bCs/>
        </w:rPr>
        <w:t>Tag 3</w:t>
      </w:r>
      <w:r>
        <w:t>: An Tag 3 wurde eine HIC (</w:t>
      </w:r>
      <w:proofErr w:type="spellStart"/>
      <w:r>
        <w:t>Hydrophobic</w:t>
      </w:r>
      <w:proofErr w:type="spellEnd"/>
      <w:r>
        <w:t xml:space="preserve"> Interaction </w:t>
      </w:r>
      <w:proofErr w:type="spellStart"/>
      <w:r>
        <w:t>Chromatography</w:t>
      </w:r>
      <w:proofErr w:type="spellEnd"/>
      <w:r>
        <w:t>) Aufreinigung von GFP durchgeführt, um das an den vorherigen Tagen gewonnene und ausgesalzene GFP weiter aufzureinigen.</w:t>
      </w:r>
      <w:r w:rsidR="00F24A1E">
        <w:t xml:space="preserve"> Die gereinigte Lösung würde als Probe P bezeichnet. Mittels Bradford Assay wurde die GFP-Konzentration in den Proben S, P, H und M bestimmt</w:t>
      </w:r>
      <w:r w:rsidR="000B79FC">
        <w:t xml:space="preserve">. Mithilfe einer BSA (bovine </w:t>
      </w:r>
      <w:proofErr w:type="spellStart"/>
      <w:r w:rsidR="000B79FC">
        <w:t>serum</w:t>
      </w:r>
      <w:proofErr w:type="spellEnd"/>
      <w:r w:rsidR="000B79FC">
        <w:t xml:space="preserve"> </w:t>
      </w:r>
      <w:proofErr w:type="spellStart"/>
      <w:r w:rsidR="000B79FC">
        <w:t>albinum</w:t>
      </w:r>
      <w:proofErr w:type="spellEnd"/>
      <w:r w:rsidR="000B79FC">
        <w:t xml:space="preserve">) – Verdünnungsreihe wurde ein Standard generiert, um diesen als Kalibrierungslinie zu verwenden. </w:t>
      </w:r>
    </w:p>
    <w:p w14:paraId="2D08373B" w14:textId="77777777" w:rsidR="00057E91" w:rsidRDefault="00057E91">
      <w:pPr>
        <w:spacing w:line="276" w:lineRule="auto"/>
      </w:pPr>
    </w:p>
    <w:p w14:paraId="2F3B9BB7" w14:textId="77777777" w:rsidR="00057E91" w:rsidRDefault="00057E91">
      <w:pPr>
        <w:spacing w:line="276" w:lineRule="auto"/>
      </w:pPr>
    </w:p>
    <w:p w14:paraId="1CD187AF" w14:textId="77777777" w:rsidR="00057E91" w:rsidRDefault="008F1FFE">
      <w:pPr>
        <w:pStyle w:val="berschrift1"/>
        <w:spacing w:line="276" w:lineRule="auto"/>
      </w:pPr>
      <w:r>
        <w:t>Methoden</w:t>
      </w:r>
    </w:p>
    <w:p w14:paraId="2D4F1400" w14:textId="77777777" w:rsidR="00057E91" w:rsidRDefault="008F1FFE">
      <w:pPr>
        <w:spacing w:line="276" w:lineRule="auto"/>
      </w:pPr>
      <w:r>
        <w:t>Die Methoden können dem Skript zu Praktikum Biochemie für molekulare Biotechnologen entnommen werden.</w:t>
      </w:r>
    </w:p>
    <w:p w14:paraId="4DBF0C28" w14:textId="77777777" w:rsidR="00057E91" w:rsidRDefault="00057E91">
      <w:pPr>
        <w:spacing w:line="276" w:lineRule="auto"/>
      </w:pPr>
    </w:p>
    <w:p w14:paraId="3542314D" w14:textId="075D8E4E" w:rsidR="00057E91" w:rsidRDefault="008F1FFE">
      <w:pPr>
        <w:spacing w:line="276" w:lineRule="auto"/>
      </w:pPr>
      <w:r w:rsidRPr="00F46FE5">
        <w:rPr>
          <w:b/>
          <w:bCs/>
        </w:rPr>
        <w:t>Tag 1</w:t>
      </w:r>
      <w:r>
        <w:t xml:space="preserve">: Zur </w:t>
      </w:r>
      <w:r w:rsidR="00A6748C">
        <w:t>Vorbereitung</w:t>
      </w:r>
      <w:r>
        <w:t xml:space="preserve"> der Untersuchung der </w:t>
      </w:r>
      <w:proofErr w:type="spellStart"/>
      <w:r>
        <w:t>Ethanolproduktion</w:t>
      </w:r>
      <w:proofErr w:type="spellEnd"/>
      <w:r>
        <w:t xml:space="preserve"> von Hefezellen wurde eine Lösung mit einer Konzentration von etwa 3.61 * 10</w:t>
      </w:r>
      <w:r>
        <w:rPr>
          <w:vertAlign w:val="superscript"/>
        </w:rPr>
        <w:t xml:space="preserve">6 </w:t>
      </w:r>
      <w:r>
        <w:t>Zellen/ml verwendet (OD</w:t>
      </w:r>
      <w:r>
        <w:rPr>
          <w:vertAlign w:val="subscript"/>
        </w:rPr>
        <w:t>600</w:t>
      </w:r>
      <w:r>
        <w:t xml:space="preserve"> = 0.515).</w:t>
      </w:r>
      <w:r w:rsidR="00A6748C">
        <w:t xml:space="preserve"> </w:t>
      </w:r>
    </w:p>
    <w:p w14:paraId="603D98A0" w14:textId="77777777" w:rsidR="00BF0345" w:rsidRDefault="00BF0345" w:rsidP="00BF0345">
      <w:pPr>
        <w:spacing w:line="276" w:lineRule="auto"/>
      </w:pPr>
      <w:r>
        <w:t xml:space="preserve">Für den letzten Versuch von Tag wurde das benötigte Volumen der </w:t>
      </w:r>
      <w:commentRangeStart w:id="0"/>
      <w:commentRangeStart w:id="1"/>
      <w:r>
        <w:t>Hefekultur</w:t>
      </w:r>
      <w:commentRangeEnd w:id="0"/>
      <w:r w:rsidR="008D67E8">
        <w:rPr>
          <w:rStyle w:val="Kommentarzeichen"/>
        </w:rPr>
        <w:commentReference w:id="0"/>
      </w:r>
      <w:commentRangeEnd w:id="1"/>
      <w:r w:rsidR="00F47C92">
        <w:rPr>
          <w:rStyle w:val="Kommentarzeichen"/>
        </w:rPr>
        <w:commentReference w:id="1"/>
      </w:r>
      <w:r>
        <w:t xml:space="preserve"> mit der folgenden Formel berechnet:</w:t>
      </w:r>
    </w:p>
    <w:p w14:paraId="3615278A" w14:textId="77777777" w:rsidR="00BF0345" w:rsidRDefault="00BF0345" w:rsidP="00BF0345">
      <w:pPr>
        <w:spacing w:line="276" w:lineRule="auto"/>
      </w:pPr>
      <w:r>
        <w:t>OD</w:t>
      </w:r>
      <w:r>
        <w:rPr>
          <w:vertAlign w:val="subscript"/>
        </w:rPr>
        <w:t>600</w:t>
      </w:r>
      <w:r>
        <w:t xml:space="preserve"> = 0.5</w:t>
      </w:r>
    </w:p>
    <w:p w14:paraId="649AA4CF" w14:textId="77777777" w:rsidR="00BF0345" w:rsidRDefault="00BF0345" w:rsidP="00BF0345">
      <w:pPr>
        <w:spacing w:line="276" w:lineRule="auto"/>
      </w:pPr>
      <w:r>
        <w:t>OD</w:t>
      </w:r>
      <w:r>
        <w:rPr>
          <w:vertAlign w:val="subscript"/>
        </w:rPr>
        <w:t>600</w:t>
      </w:r>
      <w:r>
        <w:t>(Hefe) = 0.721</w:t>
      </w:r>
    </w:p>
    <w:p w14:paraId="1BB18493" w14:textId="77777777" w:rsidR="00BF0345" w:rsidRDefault="00BF0345" w:rsidP="00BF0345">
      <w:pPr>
        <w:spacing w:line="276" w:lineRule="auto"/>
      </w:pPr>
      <w:proofErr w:type="spellStart"/>
      <w:r>
        <w:t>V</w:t>
      </w:r>
      <w:r>
        <w:rPr>
          <w:vertAlign w:val="subscript"/>
        </w:rPr>
        <w:t>NaCl</w:t>
      </w:r>
      <w:proofErr w:type="spellEnd"/>
      <w:r>
        <w:rPr>
          <w:vertAlign w:val="subscript"/>
        </w:rPr>
        <w:t xml:space="preserve"> </w:t>
      </w:r>
      <w:r>
        <w:t xml:space="preserve">= 10 * </w:t>
      </w:r>
      <w:proofErr w:type="spellStart"/>
      <w:proofErr w:type="gramStart"/>
      <w:r>
        <w:t>V</w:t>
      </w:r>
      <w:r>
        <w:rPr>
          <w:vertAlign w:val="subscript"/>
        </w:rPr>
        <w:t>Hefe</w:t>
      </w:r>
      <w:proofErr w:type="spellEnd"/>
      <w:r>
        <w:t>(</w:t>
      </w:r>
      <w:proofErr w:type="gramEnd"/>
      <w:r>
        <w:t>OD</w:t>
      </w:r>
      <w:r>
        <w:rPr>
          <w:vertAlign w:val="subscript"/>
        </w:rPr>
        <w:t>600</w:t>
      </w:r>
      <w:r>
        <w:t>– OD</w:t>
      </w:r>
      <w:r>
        <w:rPr>
          <w:vertAlign w:val="subscript"/>
        </w:rPr>
        <w:t>600</w:t>
      </w:r>
      <w:r>
        <w:t>(Hefe))/(-</w:t>
      </w:r>
      <w:r w:rsidRPr="0091704A">
        <w:t xml:space="preserve"> </w:t>
      </w:r>
      <w:r>
        <w:t>OD</w:t>
      </w:r>
      <w:r>
        <w:rPr>
          <w:vertAlign w:val="subscript"/>
        </w:rPr>
        <w:t>600</w:t>
      </w:r>
      <w:r>
        <w:t>)</w:t>
      </w:r>
    </w:p>
    <w:p w14:paraId="0437BA0C" w14:textId="77777777" w:rsidR="00BF0345" w:rsidRDefault="00BF0345" w:rsidP="00BF0345">
      <w:pPr>
        <w:spacing w:line="276" w:lineRule="auto"/>
      </w:pPr>
      <w:proofErr w:type="spellStart"/>
      <w:r>
        <w:t>V</w:t>
      </w:r>
      <w:r>
        <w:rPr>
          <w:vertAlign w:val="subscript"/>
        </w:rPr>
        <w:t>NaCl</w:t>
      </w:r>
      <w:proofErr w:type="spellEnd"/>
      <w:r>
        <w:rPr>
          <w:vertAlign w:val="subscript"/>
        </w:rPr>
        <w:t xml:space="preserve"> </w:t>
      </w:r>
      <w:r>
        <w:t xml:space="preserve">= 4.42 * </w:t>
      </w:r>
      <w:proofErr w:type="spellStart"/>
      <w:r>
        <w:t>V</w:t>
      </w:r>
      <w:r>
        <w:rPr>
          <w:vertAlign w:val="subscript"/>
        </w:rPr>
        <w:t>Hefe</w:t>
      </w:r>
      <w:proofErr w:type="spellEnd"/>
    </w:p>
    <w:p w14:paraId="68E90C23" w14:textId="016B960E" w:rsidR="00BF0345" w:rsidRDefault="00BF0345" w:rsidP="00BF0345">
      <w:pPr>
        <w:spacing w:line="276" w:lineRule="auto"/>
      </w:pPr>
      <w:r>
        <w:t xml:space="preserve">Da 5 ml = </w:t>
      </w:r>
      <w:proofErr w:type="spellStart"/>
      <w:r>
        <w:t>V</w:t>
      </w:r>
      <w:r>
        <w:rPr>
          <w:vertAlign w:val="subscript"/>
        </w:rPr>
        <w:t>Nacl</w:t>
      </w:r>
      <w:proofErr w:type="spellEnd"/>
      <w:r>
        <w:t xml:space="preserve"> + </w:t>
      </w:r>
      <w:proofErr w:type="spellStart"/>
      <w:r>
        <w:t>V</w:t>
      </w:r>
      <w:r>
        <w:rPr>
          <w:vertAlign w:val="subscript"/>
        </w:rPr>
        <w:t>Hefe</w:t>
      </w:r>
      <w:proofErr w:type="spellEnd"/>
    </w:p>
    <w:p w14:paraId="4F839A3E" w14:textId="2F9C562A" w:rsidR="00BF0345" w:rsidRDefault="00BF0345" w:rsidP="00BF0345">
      <w:pPr>
        <w:spacing w:line="276" w:lineRule="auto"/>
      </w:pPr>
      <w:r>
        <w:t xml:space="preserve">Erhalten wir </w:t>
      </w:r>
      <w:proofErr w:type="gramStart"/>
      <w:r>
        <w:t>durch einsetzen</w:t>
      </w:r>
      <w:proofErr w:type="gramEnd"/>
      <w:r>
        <w:t xml:space="preserve">: </w:t>
      </w:r>
      <w:proofErr w:type="spellStart"/>
      <w:r>
        <w:t>V</w:t>
      </w:r>
      <w:r>
        <w:rPr>
          <w:vertAlign w:val="subscript"/>
        </w:rPr>
        <w:t>Hefe</w:t>
      </w:r>
      <w:proofErr w:type="spellEnd"/>
      <w:r>
        <w:t xml:space="preserve"> = 0.35 ml, </w:t>
      </w:r>
      <w:proofErr w:type="spellStart"/>
      <w:r>
        <w:t>V</w:t>
      </w:r>
      <w:r>
        <w:rPr>
          <w:vertAlign w:val="subscript"/>
        </w:rPr>
        <w:t>NaCl</w:t>
      </w:r>
      <w:proofErr w:type="spellEnd"/>
      <w:r>
        <w:rPr>
          <w:vertAlign w:val="subscript"/>
        </w:rPr>
        <w:t xml:space="preserve"> </w:t>
      </w:r>
      <w:r>
        <w:t>= 4.65 ml</w:t>
      </w:r>
    </w:p>
    <w:p w14:paraId="1BA25DEE" w14:textId="3EFA30AE" w:rsidR="00F46FE5" w:rsidRDefault="00F46FE5"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proofErr w:type="spellStart"/>
      <w:r w:rsidR="005F37F7">
        <w:t>Zelllyse</w:t>
      </w:r>
      <w:proofErr w:type="spellEnd"/>
      <w:r w:rsidR="005F37F7">
        <w:t>,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66B27665" w:rsidR="005D6766" w:rsidRPr="00BF0345" w:rsidRDefault="00F46FE5" w:rsidP="005D6766">
      <w:pPr>
        <w:spacing w:line="276" w:lineRule="auto"/>
      </w:pPr>
      <w:r>
        <w:t xml:space="preserve">Tag 3: </w:t>
      </w:r>
    </w:p>
    <w:p w14:paraId="4C13D8F2" w14:textId="7A2CB338" w:rsidR="00057E91" w:rsidRPr="00DE4418" w:rsidRDefault="008F1FFE">
      <w:pPr>
        <w:pStyle w:val="berschrift1"/>
        <w:spacing w:line="276" w:lineRule="auto"/>
      </w:pPr>
      <w:r w:rsidRPr="00DE4418">
        <w:lastRenderedPageBreak/>
        <w:t>Ergebniss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F9FFFD3" w:rsidR="00057E91" w:rsidRDefault="00F46FE5">
      <w:pPr>
        <w:spacing w:line="276" w:lineRule="auto"/>
      </w:pPr>
      <w:r>
        <w:rPr>
          <w:noProof/>
        </w:rPr>
        <mc:AlternateContent>
          <mc:Choice Requires="wps">
            <w:drawing>
              <wp:anchor distT="0" distB="0" distL="114300" distR="114300" simplePos="0" relativeHeight="251661312" behindDoc="0" locked="0" layoutInCell="1" allowOverlap="1" wp14:anchorId="033CB8B5" wp14:editId="382647C6">
                <wp:simplePos x="0" y="0"/>
                <wp:positionH relativeFrom="margin">
                  <wp:align>left</wp:align>
                </wp:positionH>
                <wp:positionV relativeFrom="paragraph">
                  <wp:posOffset>2112010</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xml:space="preserve">: Ergebnisse von Versuch 1: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66.3pt;width:189.6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" stroked="f">
                <v:textbox style="mso-fit-shape-to-text:t" inset="0,0,0,0">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xml:space="preserve">: Ergebnisse von Versuch 1: Betrachtung der y486+p426 </w:t>
                      </w:r>
                      <w:proofErr w:type="spellStart"/>
                      <w:r w:rsidRPr="00C22F50">
                        <w:rPr>
                          <w:color w:val="404040" w:themeColor="text1" w:themeTint="BF"/>
                          <w:sz w:val="20"/>
                          <w:szCs w:val="20"/>
                        </w:rPr>
                        <w:t>empty</w:t>
                      </w:r>
                      <w:proofErr w:type="spellEnd"/>
                      <w:r w:rsidRPr="00C22F50">
                        <w:rPr>
                          <w:color w:val="404040" w:themeColor="text1" w:themeTint="BF"/>
                          <w:sz w:val="20"/>
                          <w:szCs w:val="20"/>
                        </w:rPr>
                        <w:t xml:space="preserve"> </w:t>
                      </w:r>
                      <w:proofErr w:type="spellStart"/>
                      <w:r w:rsidRPr="00C22F50">
                        <w:rPr>
                          <w:color w:val="404040" w:themeColor="text1" w:themeTint="BF"/>
                          <w:sz w:val="20"/>
                          <w:szCs w:val="20"/>
                        </w:rPr>
                        <w:t>vector</w:t>
                      </w:r>
                      <w:proofErr w:type="spellEnd"/>
                      <w:r w:rsidRPr="00C22F50">
                        <w:rPr>
                          <w:color w:val="404040" w:themeColor="text1" w:themeTint="BF"/>
                          <w:sz w:val="20"/>
                          <w:szCs w:val="20"/>
                        </w:rPr>
                        <w:t xml:space="preserve">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02A2BEE0">
                <wp:simplePos x="0" y="0"/>
                <wp:positionH relativeFrom="column">
                  <wp:posOffset>3199765</wp:posOffset>
                </wp:positionH>
                <wp:positionV relativeFrom="paragraph">
                  <wp:posOffset>2157095</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1F29CCD3" w:rsidR="00C22F50" w:rsidRPr="00C22F50" w:rsidRDefault="00C22F50" w:rsidP="00C22F50">
                            <w:pPr>
                              <w:pStyle w:val="Beschriftung"/>
                              <w:rPr>
                                <w:color w:val="404040" w:themeColor="text1" w:themeTint="BF"/>
                                <w:sz w:val="28"/>
                                <w:szCs w:val="28"/>
                              </w:rPr>
                            </w:pPr>
                            <w:bookmarkStart w:id="2" w:name="_Hlk104827445"/>
                            <w:bookmarkStart w:id="3"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69.8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" stroked="f">
                <v:textbox style="mso-fit-shape-to-text:t" inset="0,0,0,0">
                  <w:txbxContent>
                    <w:p w14:paraId="4B555E11" w14:textId="1F29CCD3" w:rsidR="00C22F50" w:rsidRPr="00C22F50" w:rsidRDefault="00C22F50" w:rsidP="00C22F50">
                      <w:pPr>
                        <w:pStyle w:val="Beschriftung"/>
                        <w:rPr>
                          <w:color w:val="404040" w:themeColor="text1" w:themeTint="BF"/>
                          <w:sz w:val="28"/>
                          <w:szCs w:val="28"/>
                        </w:rPr>
                      </w:pPr>
                      <w:bookmarkStart w:id="4" w:name="_Hlk104827445"/>
                      <w:bookmarkStart w:id="5"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xml:space="preserve">: Ergebnisse von Versuch 1: Betrachtung der y486+pGenActGFP Hefezellen im </w:t>
                      </w:r>
                      <w:proofErr w:type="spellStart"/>
                      <w:r w:rsidRPr="00C22F50">
                        <w:rPr>
                          <w:color w:val="404040" w:themeColor="text1" w:themeTint="BF"/>
                          <w:sz w:val="20"/>
                          <w:szCs w:val="20"/>
                        </w:rPr>
                        <w:t>Brightside</w:t>
                      </w:r>
                      <w:proofErr w:type="spellEnd"/>
                      <w:r w:rsidRPr="00C22F50">
                        <w:rPr>
                          <w:color w:val="404040" w:themeColor="text1" w:themeTint="BF"/>
                          <w:sz w:val="20"/>
                          <w:szCs w:val="20"/>
                        </w:rPr>
                        <w:t>-Modus.</w:t>
                      </w:r>
                      <w:bookmarkEnd w:id="4"/>
                      <w:bookmarkEnd w:id="5"/>
                    </w:p>
                  </w:txbxContent>
                </v:textbox>
                <w10:wrap type="topAndBottom"/>
              </v:shape>
            </w:pict>
          </mc:Fallback>
        </mc:AlternateContent>
      </w:r>
      <w:r w:rsidR="00BF0345">
        <w:rPr>
          <w:noProof/>
        </w:rPr>
        <w:drawing>
          <wp:anchor distT="114300" distB="114300" distL="114300" distR="114300" simplePos="0" relativeHeight="251659264" behindDoc="0" locked="0" layoutInCell="1" hidden="0" allowOverlap="1" wp14:anchorId="7943B2C3" wp14:editId="6B91300D">
            <wp:simplePos x="0" y="0"/>
            <wp:positionH relativeFrom="margin">
              <wp:align>right</wp:align>
            </wp:positionH>
            <wp:positionV relativeFrom="paragraph">
              <wp:posOffset>4445</wp:posOffset>
            </wp:positionV>
            <wp:extent cx="2599690" cy="1993900"/>
            <wp:effectExtent l="0" t="0" r="0" b="635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9969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w:t>
      </w:r>
      <w:proofErr w:type="spellStart"/>
      <w:r>
        <w:t>Brightfield</w:t>
      </w:r>
      <w:proofErr w:type="spellEnd"/>
      <w:r>
        <w:t xml:space="preserve">-Modus. In Abbildung 1 sind die mit dem y486+p426 </w:t>
      </w:r>
      <w:proofErr w:type="spellStart"/>
      <w:r>
        <w:t>empty</w:t>
      </w:r>
      <w:proofErr w:type="spellEnd"/>
      <w:r>
        <w:t xml:space="preserve"> </w:t>
      </w:r>
      <w:proofErr w:type="spellStart"/>
      <w:r>
        <w:t>vector</w:t>
      </w:r>
      <w:proofErr w:type="spellEnd"/>
      <w:r>
        <w:t xml:space="preserve">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xml:space="preserve">: Ergebnisse von Versuch 1: Betrachtung der y486+p426 </w:t>
                      </w:r>
                      <w:proofErr w:type="spellStart"/>
                      <w:r w:rsidRPr="00B44A12">
                        <w:rPr>
                          <w:color w:val="404040" w:themeColor="text1" w:themeTint="BF"/>
                          <w:sz w:val="20"/>
                          <w:szCs w:val="20"/>
                        </w:rPr>
                        <w:t>empty</w:t>
                      </w:r>
                      <w:proofErr w:type="spellEnd"/>
                      <w:r w:rsidRPr="00B44A12">
                        <w:rPr>
                          <w:color w:val="404040" w:themeColor="text1" w:themeTint="BF"/>
                          <w:sz w:val="20"/>
                          <w:szCs w:val="20"/>
                        </w:rPr>
                        <w:t xml:space="preserve"> </w:t>
                      </w:r>
                      <w:proofErr w:type="spellStart"/>
                      <w:r w:rsidRPr="00B44A12">
                        <w:rPr>
                          <w:color w:val="404040" w:themeColor="text1" w:themeTint="BF"/>
                          <w:sz w:val="20"/>
                          <w:szCs w:val="20"/>
                        </w:rPr>
                        <w:t>vector</w:t>
                      </w:r>
                      <w:proofErr w:type="spellEnd"/>
                      <w:r w:rsidRPr="00B44A12">
                        <w:rPr>
                          <w:color w:val="404040" w:themeColor="text1" w:themeTint="BF"/>
                          <w:sz w:val="20"/>
                          <w:szCs w:val="20"/>
                        </w:rPr>
                        <w:t xml:space="preserve">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w:t>
      </w:r>
      <w:proofErr w:type="spellStart"/>
      <w:r w:rsidR="008F1FFE">
        <w:t>empty</w:t>
      </w:r>
      <w:proofErr w:type="spellEnd"/>
      <w:r w:rsidR="008F1FFE">
        <w:t xml:space="preserve"> </w:t>
      </w:r>
      <w:proofErr w:type="spellStart"/>
      <w:r w:rsidR="008F1FFE">
        <w:t>vector</w:t>
      </w:r>
      <w:proofErr w:type="spellEnd"/>
      <w:r w:rsidR="008F1FFE">
        <w:t xml:space="preserve"> Stamm, welcher kein GFP exprimiert und deswegen nicht fluoresziert. </w:t>
      </w:r>
    </w:p>
    <w:p w14:paraId="2DD90543" w14:textId="25AE0C05" w:rsidR="003B5BB2" w:rsidRDefault="003B5BB2" w:rsidP="003B5BB2">
      <w:pPr>
        <w:keepNext/>
        <w:spacing w:line="276" w:lineRule="auto"/>
      </w:pPr>
      <w:r w:rsidRPr="003B5BB2">
        <w:rPr>
          <w:noProof/>
        </w:rPr>
        <w:lastRenderedPageBreak/>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758AEADB" w:rsidR="003B5BB2" w:rsidRDefault="003B5BB2">
      <w:pPr>
        <w:spacing w:line="276" w:lineRule="auto"/>
      </w:pPr>
      <w:r>
        <w:t>Abbildung 5 zeigt die Überlappung von Abbildung 2 und 4, es ist zu sehen, dass nicht alle Zellen gleich stark fluoreszieren, da nicht alle Zellen erfolgreich transformiert oder selektiert wurden, oder weniger GFP exprimieren.</w:t>
      </w:r>
    </w:p>
    <w:p w14:paraId="12A8B97B" w14:textId="1A5CAFB9" w:rsidR="00E45EF4" w:rsidRDefault="00391291">
      <w:pPr>
        <w:spacing w:line="276" w:lineRule="auto"/>
      </w:pPr>
      <w:r>
        <w:t xml:space="preserve">Im nächsten Versuch wurden die optische Dichte der beiden </w:t>
      </w:r>
      <w:r w:rsidR="00F812C2">
        <w:t>Hefeverdünnungen bei λ = 600</w:t>
      </w:r>
      <w:r w:rsidR="00C669FC">
        <w:t> </w:t>
      </w:r>
      <w:proofErr w:type="spellStart"/>
      <w:r w:rsidR="00C669FC">
        <w:t>nm</w:t>
      </w:r>
      <w:proofErr w:type="spellEnd"/>
      <w:r w:rsidR="00C669FC">
        <w:t xml:space="preserve"> </w:t>
      </w:r>
      <w:r w:rsidR="00BC662F">
        <w:t>gemessen,</w:t>
      </w:r>
      <w:r>
        <w:t xml:space="preserve"> </w:t>
      </w:r>
      <w:r w:rsidR="00BC662F">
        <w:t>um daraus die Zelldichte zu bestimmen. Die erhaltenen Ergebnisse sind Tabelle 1</w:t>
      </w:r>
      <w:r w:rsidR="00A6748C">
        <w:t xml:space="preserve"> im Anhang zu entnehmen</w:t>
      </w:r>
      <w:r w:rsidR="00BC662F">
        <w:t xml:space="preserve"> dargestellt.</w:t>
      </w:r>
      <w:r w:rsidR="00FE28E2">
        <w:t xml:space="preserve"> Aus der optischen Dichte wurde die Zelldichte berechnet, mit der Annahme,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57A11B05"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commentRangeStart w:id="6"/>
      <w:r w:rsidR="0066630A">
        <w:t xml:space="preserve">Das liegt vor allem </w:t>
      </w:r>
      <w:r w:rsidR="00A6748C">
        <w:t>daran,</w:t>
      </w:r>
      <w:r w:rsidR="0066630A">
        <w:t xml:space="preserve"> dass die GFP-exprimierenden Zellen weniger Biomasse zum Wachstum zur Verfügung stehen haben, da sie neben den wirtseigenen Proteinen noch GFP exprimieren.</w:t>
      </w:r>
      <w:commentRangeEnd w:id="6"/>
      <w:r w:rsidR="00FF265E">
        <w:rPr>
          <w:rStyle w:val="Kommentarzeichen"/>
        </w:rPr>
        <w:commentReference w:id="6"/>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w:t>
      </w:r>
      <w:proofErr w:type="spellStart"/>
      <w:r>
        <w:t>Glucosestandards</w:t>
      </w:r>
      <w:proofErr w:type="spellEnd"/>
      <w:r>
        <w:t xml:space="preserve">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lastRenderedPageBreak/>
        <w:t xml:space="preserve">Abb. xxx | Regressionsanalyse des </w:t>
      </w:r>
      <w:proofErr w:type="spellStart"/>
      <w:r w:rsidRPr="00624EEF">
        <w:rPr>
          <w:b/>
        </w:rPr>
        <w:t>Glucosestanda</w:t>
      </w:r>
      <w:r>
        <w:rPr>
          <w:b/>
        </w:rPr>
        <w:t>r</w:t>
      </w:r>
      <w:r w:rsidRPr="00624EEF">
        <w:rPr>
          <w:b/>
        </w:rPr>
        <w:t>ds</w:t>
      </w:r>
      <w:proofErr w:type="spellEnd"/>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w:t>
      </w:r>
      <w:proofErr w:type="spellStart"/>
      <w:r>
        <w:t>MAn</w:t>
      </w:r>
      <w:proofErr w:type="spellEnd"/>
      <w:r>
        <w:t>)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 xml:space="preserve">Tabelle xxx | Glucosekonzentrationen verschiedener </w:t>
      </w:r>
      <w:proofErr w:type="spellStart"/>
      <w:r w:rsidRPr="00965550">
        <w:rPr>
          <w:b/>
        </w:rPr>
        <w:t>Mediumsproben</w:t>
      </w:r>
      <w:proofErr w:type="spellEnd"/>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proofErr w:type="spellStart"/>
            <w:r w:rsidRPr="00F32FB8">
              <w:rPr>
                <w:b/>
              </w:rPr>
              <w:t>theo</w:t>
            </w:r>
            <w:proofErr w:type="spellEnd"/>
            <w:r w:rsidRPr="00F32FB8">
              <w:rPr>
                <w:b/>
              </w:rPr>
              <w:t xml:space="preserve">. </w:t>
            </w:r>
            <w:proofErr w:type="spellStart"/>
            <w:r w:rsidRPr="00F32FB8">
              <w:rPr>
                <w:b/>
              </w:rPr>
              <w:t>conc</w:t>
            </w:r>
            <w:proofErr w:type="spellEnd"/>
            <w:r w:rsidRPr="00F32FB8">
              <w:rPr>
                <w:b/>
              </w:rPr>
              <w:t>.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proofErr w:type="spellStart"/>
            <w:r w:rsidRPr="00F32FB8">
              <w:rPr>
                <w:b/>
              </w:rPr>
              <w:t>mean</w:t>
            </w:r>
            <w:proofErr w:type="spellEnd"/>
            <w:r w:rsidRPr="00F32FB8">
              <w:rPr>
                <w:b/>
              </w:rPr>
              <w:t xml:space="preserve"> </w:t>
            </w:r>
            <w:proofErr w:type="spellStart"/>
            <w:r w:rsidRPr="00F32FB8">
              <w:rPr>
                <w:b/>
              </w:rPr>
              <w:t>conc</w:t>
            </w:r>
            <w:proofErr w:type="spellEnd"/>
            <w:r w:rsidRPr="00F32FB8">
              <w:rPr>
                <w:b/>
              </w:rPr>
              <w:t>.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 xml:space="preserve">MA, 10 </w:t>
            </w:r>
            <w:proofErr w:type="spellStart"/>
            <w:r w:rsidRPr="00F32FB8">
              <w:rPr>
                <w:bCs/>
              </w:rPr>
              <w:t>fold</w:t>
            </w:r>
            <w:proofErr w:type="spellEnd"/>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50 </w:t>
            </w:r>
            <w:proofErr w:type="spellStart"/>
            <w:r w:rsidRPr="00F32FB8">
              <w:rPr>
                <w:bCs/>
              </w:rPr>
              <w:t>fold</w:t>
            </w:r>
            <w:proofErr w:type="spellEnd"/>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proofErr w:type="spellStart"/>
            <w:r w:rsidRPr="00F32FB8">
              <w:rPr>
                <w:bCs/>
              </w:rPr>
              <w:t>MAn</w:t>
            </w:r>
            <w:proofErr w:type="spellEnd"/>
            <w:r w:rsidRPr="00F32FB8">
              <w:rPr>
                <w:bCs/>
              </w:rPr>
              <w:t xml:space="preserve">, 10 </w:t>
            </w:r>
            <w:proofErr w:type="spellStart"/>
            <w:r w:rsidRPr="00F32FB8">
              <w:rPr>
                <w:bCs/>
              </w:rPr>
              <w:t>fold</w:t>
            </w:r>
            <w:proofErr w:type="spellEnd"/>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 xml:space="preserve">MI, 50 </w:t>
            </w:r>
            <w:proofErr w:type="spellStart"/>
            <w:r w:rsidRPr="00F32FB8">
              <w:rPr>
                <w:bCs/>
              </w:rPr>
              <w:t>fold</w:t>
            </w:r>
            <w:proofErr w:type="spellEnd"/>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 xml:space="preserve">MI, 10 </w:t>
            </w:r>
            <w:proofErr w:type="spellStart"/>
            <w:r w:rsidRPr="00F32FB8">
              <w:rPr>
                <w:bCs/>
              </w:rPr>
              <w:t>fold</w:t>
            </w:r>
            <w:proofErr w:type="spellEnd"/>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 xml:space="preserve">ME, 50 </w:t>
            </w:r>
            <w:proofErr w:type="spellStart"/>
            <w:r w:rsidRPr="00F32FB8">
              <w:rPr>
                <w:bCs/>
              </w:rPr>
              <w:t>fold</w:t>
            </w:r>
            <w:proofErr w:type="spellEnd"/>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 xml:space="preserve">ME, 10 </w:t>
            </w:r>
            <w:proofErr w:type="spellStart"/>
            <w:r w:rsidRPr="00F32FB8">
              <w:rPr>
                <w:bCs/>
              </w:rPr>
              <w:t>fold</w:t>
            </w:r>
            <w:proofErr w:type="spellEnd"/>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 xml:space="preserve">Auch die Daten des </w:t>
      </w:r>
      <w:proofErr w:type="spellStart"/>
      <w:r>
        <w:t>Ethanolstanda</w:t>
      </w:r>
      <w:r w:rsidR="00CB788E">
        <w:t>r</w:t>
      </w:r>
      <w:r>
        <w:t>ds</w:t>
      </w:r>
      <w:proofErr w:type="spellEnd"/>
      <w:r>
        <w:t xml:space="preserve">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proofErr w:type="spellStart"/>
      <w:r>
        <w:rPr>
          <w:b/>
        </w:rPr>
        <w:t>Ethanol</w:t>
      </w:r>
      <w:r w:rsidRPr="00624EEF">
        <w:rPr>
          <w:b/>
        </w:rPr>
        <w:t>standa</w:t>
      </w:r>
      <w:r>
        <w:rPr>
          <w:b/>
        </w:rPr>
        <w:t>r</w:t>
      </w:r>
      <w:r w:rsidRPr="00624EEF">
        <w:rPr>
          <w:b/>
        </w:rPr>
        <w:t>ds</w:t>
      </w:r>
      <w:proofErr w:type="spellEnd"/>
    </w:p>
    <w:p w14:paraId="2FBC30A0" w14:textId="77777777" w:rsidR="0064451B" w:rsidRDefault="0064451B">
      <w:pPr>
        <w:spacing w:line="276" w:lineRule="auto"/>
      </w:pPr>
    </w:p>
    <w:p w14:paraId="79EE73B7" w14:textId="2B3A4DC2" w:rsidR="00906C89" w:rsidRDefault="00D45C0C">
      <w:pPr>
        <w:spacing w:line="276" w:lineRule="auto"/>
      </w:pPr>
      <w:r>
        <w:t xml:space="preserve">Durch die Regressionsanalyse wurden so die </w:t>
      </w:r>
      <w:proofErr w:type="spellStart"/>
      <w:r>
        <w:t>Ethanolkonzentrationen</w:t>
      </w:r>
      <w:proofErr w:type="spellEnd"/>
      <w:r>
        <w:t xml:space="preserve"> der obigen </w:t>
      </w:r>
      <w:proofErr w:type="spellStart"/>
      <w:r>
        <w:t>Medium</w:t>
      </w:r>
      <w:r w:rsidR="0064451B">
        <w:t>s</w:t>
      </w:r>
      <w:r>
        <w:t>proben</w:t>
      </w:r>
      <w:proofErr w:type="spellEnd"/>
      <w:r>
        <w:t xml:space="preserve">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lastRenderedPageBreak/>
        <w:t xml:space="preserve">Tabelle xxx | </w:t>
      </w:r>
      <w:proofErr w:type="spellStart"/>
      <w:r>
        <w:rPr>
          <w:b/>
        </w:rPr>
        <w:t>Ethanol</w:t>
      </w:r>
      <w:r w:rsidRPr="00965550">
        <w:rPr>
          <w:b/>
        </w:rPr>
        <w:t>konzentrationen</w:t>
      </w:r>
      <w:proofErr w:type="spellEnd"/>
      <w:r w:rsidRPr="00965550">
        <w:rPr>
          <w:b/>
        </w:rPr>
        <w:t xml:space="preserve"> verschiedener </w:t>
      </w:r>
      <w:proofErr w:type="spellStart"/>
      <w:r w:rsidRPr="00965550">
        <w:rPr>
          <w:b/>
        </w:rPr>
        <w:t>Mediumsproben</w:t>
      </w:r>
      <w:proofErr w:type="spellEnd"/>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F92ABA"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proofErr w:type="spellStart"/>
            <w:r w:rsidRPr="00F32FB8">
              <w:rPr>
                <w:b/>
              </w:rPr>
              <w:t>theo</w:t>
            </w:r>
            <w:proofErr w:type="spellEnd"/>
            <w:r w:rsidRPr="00F32FB8">
              <w:rPr>
                <w:b/>
              </w:rPr>
              <w:t xml:space="preserve">. </w:t>
            </w:r>
            <w:proofErr w:type="spellStart"/>
            <w:r w:rsidRPr="00F32FB8">
              <w:t>conc</w:t>
            </w:r>
            <w:proofErr w:type="spellEnd"/>
            <w:r w:rsidRPr="00F32FB8">
              <w:t>. [%]</w:t>
            </w:r>
          </w:p>
        </w:tc>
        <w:tc>
          <w:tcPr>
            <w:tcW w:w="1496" w:type="dxa"/>
            <w:noWrap/>
            <w:hideMark/>
          </w:tcPr>
          <w:p w14:paraId="7E1687FA" w14:textId="77777777" w:rsidR="00F32FB8" w:rsidRPr="00F32FB8" w:rsidRDefault="00F32FB8" w:rsidP="00F32FB8">
            <w:pPr>
              <w:spacing w:line="276" w:lineRule="auto"/>
            </w:pPr>
            <w:proofErr w:type="spellStart"/>
            <w:proofErr w:type="gramStart"/>
            <w:r w:rsidRPr="00F32FB8">
              <w:rPr>
                <w:b/>
              </w:rPr>
              <w:t>theo.conc</w:t>
            </w:r>
            <w:proofErr w:type="spellEnd"/>
            <w:proofErr w:type="gramEnd"/>
            <w:r w:rsidRPr="00F32FB8">
              <w:t>. [g/l]</w:t>
            </w:r>
          </w:p>
        </w:tc>
        <w:tc>
          <w:tcPr>
            <w:tcW w:w="1371" w:type="dxa"/>
            <w:noWrap/>
            <w:hideMark/>
          </w:tcPr>
          <w:p w14:paraId="416B700A" w14:textId="77777777" w:rsidR="00F32FB8" w:rsidRPr="00F32FB8" w:rsidRDefault="00F32FB8" w:rsidP="00F32FB8">
            <w:pPr>
              <w:spacing w:line="276" w:lineRule="auto"/>
            </w:pPr>
            <w:proofErr w:type="spellStart"/>
            <w:r w:rsidRPr="00F32FB8">
              <w:rPr>
                <w:b/>
              </w:rPr>
              <w:t>mean</w:t>
            </w:r>
            <w:proofErr w:type="spellEnd"/>
            <w:r w:rsidRPr="00F32FB8">
              <w:rPr>
                <w:b/>
              </w:rPr>
              <w:t xml:space="preserve"> </w:t>
            </w:r>
            <w:proofErr w:type="spellStart"/>
            <w:r w:rsidRPr="00F32FB8">
              <w:rPr>
                <w:b/>
              </w:rPr>
              <w:t>theo</w:t>
            </w:r>
            <w:proofErr w:type="spellEnd"/>
            <w:r w:rsidRPr="00F32FB8">
              <w:t xml:space="preserve"> </w:t>
            </w:r>
            <w:proofErr w:type="spellStart"/>
            <w:proofErr w:type="gramStart"/>
            <w:r w:rsidRPr="00F32FB8">
              <w:t>conc</w:t>
            </w:r>
            <w:proofErr w:type="spellEnd"/>
            <w:r w:rsidRPr="00F32FB8">
              <w:t>.[</w:t>
            </w:r>
            <w:proofErr w:type="gramEnd"/>
            <w:r w:rsidRPr="00F32FB8">
              <w:t>%]</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 xml:space="preserve">mean </w:t>
            </w:r>
            <w:proofErr w:type="spellStart"/>
            <w:r w:rsidRPr="00F32FB8">
              <w:rPr>
                <w:b/>
                <w:lang w:val="en-US"/>
              </w:rPr>
              <w:t>theo</w:t>
            </w:r>
            <w:proofErr w:type="spellEnd"/>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proofErr w:type="spellStart"/>
            <w:r w:rsidRPr="00F32FB8">
              <w:t>MAn</w:t>
            </w:r>
            <w:proofErr w:type="spellEnd"/>
            <w:r w:rsidRPr="00F32FB8">
              <w:t>,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proofErr w:type="spellStart"/>
            <w:r w:rsidRPr="00F32FB8">
              <w:t>MAn</w:t>
            </w:r>
            <w:proofErr w:type="spellEnd"/>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fldChar w:fldCharType="end"/>
      </w:r>
    </w:p>
    <w:p w14:paraId="5907103D" w14:textId="7F06D5F0" w:rsidR="00E154E2" w:rsidRDefault="00E154E2" w:rsidP="00E154E2">
      <w:pPr>
        <w:spacing w:line="276" w:lineRule="auto"/>
      </w:pPr>
      <w:r>
        <w:t>Werte der Absorptionsdaten können Tabelle xxx im Anhang entnommen werden.</w:t>
      </w:r>
    </w:p>
    <w:p w14:paraId="17F9B91D" w14:textId="590C8092" w:rsidR="00D45C0C" w:rsidRDefault="00D45C0C">
      <w:pPr>
        <w:spacing w:line="276" w:lineRule="auto"/>
      </w:pPr>
      <w:r>
        <w:t xml:space="preserve">Anschließend konnten so die </w:t>
      </w:r>
      <w:proofErr w:type="spellStart"/>
      <w:r>
        <w:t>Ethanolausbeute</w:t>
      </w:r>
      <w:proofErr w:type="spellEnd"/>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proofErr w:type="spellStart"/>
      <w:r>
        <w:rPr>
          <w:b/>
        </w:rPr>
        <w:t>Ethanolausbeute</w:t>
      </w:r>
      <w:proofErr w:type="spellEnd"/>
      <w:r w:rsidRPr="00965550">
        <w:rPr>
          <w:b/>
        </w:rPr>
        <w:t xml:space="preserve"> verschiedener </w:t>
      </w:r>
      <w:proofErr w:type="spellStart"/>
      <w:r w:rsidRPr="00965550">
        <w:rPr>
          <w:b/>
        </w:rPr>
        <w:t>Mediumsproben</w:t>
      </w:r>
      <w:proofErr w:type="spellEnd"/>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proofErr w:type="spellStart"/>
            <w:r w:rsidRPr="00F32FB8">
              <w:rPr>
                <w:b/>
                <w:bCs/>
              </w:rPr>
              <w:t>ethanol</w:t>
            </w:r>
            <w:proofErr w:type="spellEnd"/>
            <w:r w:rsidRPr="00F32FB8">
              <w:rPr>
                <w:b/>
                <w:bCs/>
              </w:rPr>
              <w:t xml:space="preserve"> </w:t>
            </w:r>
            <w:proofErr w:type="spellStart"/>
            <w:r w:rsidRPr="00F32FB8">
              <w:rPr>
                <w:b/>
                <w:bCs/>
              </w:rPr>
              <w:t>yield</w:t>
            </w:r>
            <w:proofErr w:type="spellEnd"/>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F32FB8" w:rsidRDefault="00F32FB8" w:rsidP="00F32FB8">
            <w:pPr>
              <w:spacing w:line="276" w:lineRule="auto"/>
              <w:rPr>
                <w:b/>
              </w:rPr>
            </w:pPr>
            <w:r w:rsidRPr="00F32FB8">
              <w:rPr>
                <w:b/>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proofErr w:type="spellStart"/>
            <w:r w:rsidRPr="00F32FB8">
              <w:rPr>
                <w:b/>
                <w:bCs/>
              </w:rPr>
              <w:t>MAn</w:t>
            </w:r>
            <w:proofErr w:type="spellEnd"/>
          </w:p>
        </w:tc>
        <w:tc>
          <w:tcPr>
            <w:tcW w:w="1436" w:type="dxa"/>
            <w:noWrap/>
            <w:hideMark/>
          </w:tcPr>
          <w:p w14:paraId="219D50E8" w14:textId="77777777" w:rsidR="00F32FB8" w:rsidRPr="00F32FB8" w:rsidRDefault="00F32FB8" w:rsidP="00F32FB8">
            <w:pPr>
              <w:spacing w:line="276" w:lineRule="auto"/>
              <w:rPr>
                <w:b/>
              </w:rPr>
            </w:pPr>
            <w:r w:rsidRPr="00F32FB8">
              <w:rPr>
                <w:b/>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F32FB8" w:rsidRDefault="00F32FB8" w:rsidP="00F32FB8">
            <w:pPr>
              <w:spacing w:line="276" w:lineRule="auto"/>
              <w:rPr>
                <w:b/>
              </w:rPr>
            </w:pPr>
            <w:r w:rsidRPr="00F32FB8">
              <w:rPr>
                <w:b/>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F32FB8" w:rsidRDefault="00F32FB8" w:rsidP="00F32FB8">
            <w:pPr>
              <w:spacing w:line="276" w:lineRule="auto"/>
              <w:rPr>
                <w:b/>
              </w:rPr>
            </w:pPr>
            <w:r w:rsidRPr="00F32FB8">
              <w:rPr>
                <w:b/>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6BD05A4A"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77777777" w:rsidR="002E17F0" w:rsidRDefault="005D6766" w:rsidP="002E17F0">
      <w:pPr>
        <w:keepNext/>
        <w:spacing w:line="276" w:lineRule="auto"/>
      </w:pPr>
      <w:r w:rsidRPr="005D6766">
        <w:rPr>
          <w:noProof/>
        </w:rPr>
        <w:lastRenderedPageBreak/>
        <w:drawing>
          <wp:inline distT="0" distB="0" distL="0" distR="0" wp14:anchorId="231B37D7" wp14:editId="6639E96D">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283F7655" w14:textId="03AE1691" w:rsidR="00B05F90" w:rsidRDefault="00135D41" w:rsidP="00B05F90">
      <w:pPr>
        <w:keepNext/>
      </w:pPr>
      <w:r w:rsidRPr="00135D41">
        <w:t xml:space="preserve">Im weiteren Verlauf wurden mit verschiedenen Verdünnungen von Probe P, S, M und H und ein Bradford Assay durchgeführt. Parallel wurden dieser auch für verschiedene Verdünnungen von BSA durchgeführt und die korrigierten Mittelwerte (Absorptionswert der leeren Probe angezogen) der Absorption bei einer Wellenlänge von 595 </w:t>
      </w:r>
      <w:proofErr w:type="spellStart"/>
      <w:r w:rsidRPr="00135D41">
        <w:t>nm</w:t>
      </w:r>
      <w:proofErr w:type="spellEnd"/>
      <w:r w:rsidRPr="00135D41">
        <w:t xml:space="preserve"> gegen die Proteinkonzentration in Graph 1 aufgetragen. </w:t>
      </w:r>
      <w:r w:rsidR="00B05F90">
        <w:rPr>
          <w:noProof/>
        </w:rPr>
        <w:drawing>
          <wp:inline distT="0" distB="0" distL="0" distR="0" wp14:anchorId="73DFB0AF" wp14:editId="678A2BCC">
            <wp:extent cx="5042105" cy="3266613"/>
            <wp:effectExtent l="0" t="0" r="6350" b="10160"/>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5AB510E" w14:textId="77777777" w:rsidR="00B05F90" w:rsidRDefault="00B05F90" w:rsidP="00B05F90">
      <w:pPr>
        <w:pStyle w:val="Beschriftung"/>
        <w:rPr>
          <w:color w:val="404040" w:themeColor="text1" w:themeTint="BF"/>
          <w:sz w:val="20"/>
          <w:szCs w:val="20"/>
        </w:rPr>
      </w:pPr>
      <w:r>
        <w:rPr>
          <w:color w:val="404040" w:themeColor="text1" w:themeTint="BF"/>
          <w:sz w:val="20"/>
          <w:szCs w:val="20"/>
        </w:rPr>
        <w:t>Graph</w:t>
      </w:r>
      <w:r w:rsidRPr="009D6818">
        <w:rPr>
          <w:color w:val="404040" w:themeColor="text1" w:themeTint="BF"/>
          <w:sz w:val="20"/>
          <w:szCs w:val="20"/>
        </w:rPr>
        <w:t xml:space="preserve"> </w:t>
      </w:r>
      <w:r>
        <w:rPr>
          <w:color w:val="404040" w:themeColor="text1" w:themeTint="BF"/>
          <w:sz w:val="20"/>
          <w:szCs w:val="20"/>
        </w:rPr>
        <w:t>1</w:t>
      </w:r>
      <w:r w:rsidRPr="009D6818">
        <w:rPr>
          <w:color w:val="404040" w:themeColor="text1" w:themeTint="BF"/>
          <w:sz w:val="20"/>
          <w:szCs w:val="20"/>
        </w:rPr>
        <w:t xml:space="preserve">: Ergebnisse des Bradford-Assays von BSA. Konzentration gegen </w:t>
      </w:r>
      <w:r>
        <w:rPr>
          <w:color w:val="404040" w:themeColor="text1" w:themeTint="BF"/>
          <w:sz w:val="20"/>
          <w:szCs w:val="20"/>
        </w:rPr>
        <w:t xml:space="preserve">korrigierte </w:t>
      </w:r>
      <w:r w:rsidRPr="009D6818">
        <w:rPr>
          <w:color w:val="404040" w:themeColor="text1" w:themeTint="BF"/>
          <w:sz w:val="20"/>
          <w:szCs w:val="20"/>
        </w:rPr>
        <w:t>Mittelwerte der Absorption aufgetragen.</w:t>
      </w:r>
    </w:p>
    <w:p w14:paraId="38514613" w14:textId="77777777" w:rsidR="00B05F90" w:rsidRDefault="00B05F90" w:rsidP="00B05F90">
      <w:r>
        <w:t>Aus der erstellten daraus erstellten Ausgleichsgerade wurden die totalen Proteinkonzentrationen der Proben mit Hilfe der Geradengleichung berechnet:</w:t>
      </w:r>
    </w:p>
    <w:p w14:paraId="20FA2564" w14:textId="77777777" w:rsidR="00B05F90" w:rsidRDefault="00B05F90" w:rsidP="00B05F90"/>
    <w:p w14:paraId="377922AE" w14:textId="77777777" w:rsidR="00B05F90" w:rsidRDefault="00B05F90" w:rsidP="00B05F90">
      <w:r>
        <w:t>y = 0.1879x + 0.0083 mit R² = 0.9891</w:t>
      </w:r>
    </w:p>
    <w:p w14:paraId="3D342D46" w14:textId="77777777" w:rsidR="00B05F90" w:rsidRDefault="00B05F90" w:rsidP="00B05F90">
      <w:r>
        <w:t>mit y = korrigierte Mittelwerte der Absorption und x = Proteinkonzentration</w:t>
      </w:r>
    </w:p>
    <w:p w14:paraId="15B9BBE3" w14:textId="77777777" w:rsidR="00B05F90" w:rsidRDefault="00B05F90" w:rsidP="00B05F90">
      <w:r>
        <w:t>x kann durch Umstellen dieser Gleichung berechnet werden:</w:t>
      </w:r>
    </w:p>
    <w:p w14:paraId="1169A4B2" w14:textId="77777777" w:rsidR="00B05F90" w:rsidRDefault="00B05F90" w:rsidP="00B05F90">
      <w:r>
        <w:t xml:space="preserve">x = (y – </w:t>
      </w:r>
      <w:proofErr w:type="gramStart"/>
      <w:r>
        <w:t>0.0083)/</w:t>
      </w:r>
      <w:proofErr w:type="gramEnd"/>
      <w:r>
        <w:t>0.1879</w:t>
      </w:r>
    </w:p>
    <w:p w14:paraId="1CE0011B" w14:textId="77777777" w:rsidR="00B05F90" w:rsidRDefault="00B05F90" w:rsidP="00B05F90"/>
    <w:p w14:paraId="336AC8FF" w14:textId="77777777" w:rsidR="00F92ABA" w:rsidRDefault="00F92ABA" w:rsidP="00F92ABA">
      <w:r>
        <w:lastRenderedPageBreak/>
        <w:t>In Graph 1 ist zu sehen, dass die Absorption mit steigender Konzentration linear zunimmt, was zu erwarten war. Einige Werte liegen nicht auf der Geraden, trotzdem liegt die Gerade innerhalb der 1σ-Bereichs der jeweiligen Werte, weshalb diese Abweichungen auf statistische Abweichungen oder kleine Ungenauigkeiten bei der Messung zurückzuführen sind.</w:t>
      </w:r>
    </w:p>
    <w:p w14:paraId="22ADBEC6" w14:textId="77777777" w:rsidR="00F92ABA" w:rsidRDefault="00F92ABA" w:rsidP="00F92ABA"/>
    <w:p w14:paraId="7E7C6720" w14:textId="77777777" w:rsidR="00F92ABA" w:rsidRDefault="00F92ABA" w:rsidP="00F92ABA">
      <w:r>
        <w:t>Daraus ergeben sich die Werte der Proteinkonzentrationen, die in Tabelle y angegeben sind. Diese wurden noch um die jeweilige Verdünnung erhöht.</w:t>
      </w:r>
    </w:p>
    <w:p w14:paraId="058D357C" w14:textId="77777777" w:rsidR="00F92ABA" w:rsidRDefault="00F92ABA" w:rsidP="00F92ABA"/>
    <w:p w14:paraId="15497718" w14:textId="77777777" w:rsidR="00F92ABA" w:rsidRPr="002771F6" w:rsidRDefault="00F92ABA" w:rsidP="00F92ABA">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227"/>
        <w:gridCol w:w="1959"/>
        <w:gridCol w:w="1958"/>
        <w:gridCol w:w="1958"/>
        <w:gridCol w:w="1958"/>
      </w:tblGrid>
      <w:tr w:rsidR="00F92ABA" w14:paraId="746BB055" w14:textId="77777777" w:rsidTr="004109DA">
        <w:tc>
          <w:tcPr>
            <w:tcW w:w="1348" w:type="dxa"/>
          </w:tcPr>
          <w:p w14:paraId="3E6A8B2B" w14:textId="77777777" w:rsidR="00F92ABA" w:rsidRDefault="00F92ABA" w:rsidP="004109DA">
            <w:r>
              <w:t>Verdünnung</w:t>
            </w:r>
          </w:p>
        </w:tc>
        <w:tc>
          <w:tcPr>
            <w:tcW w:w="2168" w:type="dxa"/>
          </w:tcPr>
          <w:p w14:paraId="1869B3FC" w14:textId="77777777" w:rsidR="00F92ABA" w:rsidRDefault="00F92ABA" w:rsidP="004109DA">
            <w:r>
              <w:t>Proteinkonzentration Probe M [g/l]</w:t>
            </w:r>
          </w:p>
        </w:tc>
        <w:tc>
          <w:tcPr>
            <w:tcW w:w="2168" w:type="dxa"/>
          </w:tcPr>
          <w:p w14:paraId="2A2A8957" w14:textId="77777777" w:rsidR="00F92ABA" w:rsidRDefault="00F92ABA" w:rsidP="004109DA">
            <w:r>
              <w:t>Proteinkonzentration Probe S [g/l]</w:t>
            </w:r>
          </w:p>
        </w:tc>
        <w:tc>
          <w:tcPr>
            <w:tcW w:w="2168" w:type="dxa"/>
          </w:tcPr>
          <w:p w14:paraId="3CE38A53" w14:textId="77777777" w:rsidR="00F92ABA" w:rsidRDefault="00F92ABA" w:rsidP="004109DA">
            <w:r>
              <w:t>Proteinkonzentration Probe H [g/l]</w:t>
            </w:r>
          </w:p>
        </w:tc>
        <w:tc>
          <w:tcPr>
            <w:tcW w:w="1208" w:type="dxa"/>
          </w:tcPr>
          <w:p w14:paraId="003E6314" w14:textId="77777777" w:rsidR="00F92ABA" w:rsidRDefault="00F92ABA" w:rsidP="004109DA">
            <w:r>
              <w:t>Proteinkonzentration Probe P [g/l]</w:t>
            </w:r>
          </w:p>
        </w:tc>
      </w:tr>
      <w:tr w:rsidR="00F92ABA" w14:paraId="63BA903D" w14:textId="77777777" w:rsidTr="004109DA">
        <w:tc>
          <w:tcPr>
            <w:tcW w:w="1348" w:type="dxa"/>
          </w:tcPr>
          <w:p w14:paraId="6258A450" w14:textId="77777777" w:rsidR="00F92ABA" w:rsidRDefault="00F92ABA" w:rsidP="004109DA">
            <w:r>
              <w:t>1:100</w:t>
            </w:r>
          </w:p>
        </w:tc>
        <w:tc>
          <w:tcPr>
            <w:tcW w:w="2168" w:type="dxa"/>
            <w:vAlign w:val="bottom"/>
          </w:tcPr>
          <w:p w14:paraId="7DA48DD1" w14:textId="77777777" w:rsidR="00F92ABA" w:rsidRDefault="00F92ABA" w:rsidP="004109DA">
            <w:r>
              <w:rPr>
                <w:color w:val="FF0000"/>
                <w:sz w:val="22"/>
                <w:szCs w:val="22"/>
              </w:rPr>
              <w:t>-5,0204006</w:t>
            </w:r>
          </w:p>
        </w:tc>
        <w:tc>
          <w:tcPr>
            <w:tcW w:w="2168" w:type="dxa"/>
            <w:vAlign w:val="bottom"/>
          </w:tcPr>
          <w:p w14:paraId="2CE17553" w14:textId="77777777" w:rsidR="00F92ABA" w:rsidRDefault="00F92ABA" w:rsidP="004109DA">
            <w:r>
              <w:rPr>
                <w:color w:val="000000"/>
                <w:sz w:val="22"/>
                <w:szCs w:val="22"/>
              </w:rPr>
              <w:t>4,41723944</w:t>
            </w:r>
          </w:p>
        </w:tc>
        <w:tc>
          <w:tcPr>
            <w:tcW w:w="2168" w:type="dxa"/>
            <w:vAlign w:val="bottom"/>
          </w:tcPr>
          <w:p w14:paraId="605EC84B" w14:textId="77777777" w:rsidR="00F92ABA" w:rsidRDefault="00F92ABA" w:rsidP="004109DA">
            <w:r>
              <w:rPr>
                <w:color w:val="000000"/>
                <w:sz w:val="22"/>
                <w:szCs w:val="22"/>
              </w:rPr>
              <w:t>7,55721044</w:t>
            </w:r>
          </w:p>
        </w:tc>
        <w:tc>
          <w:tcPr>
            <w:tcW w:w="1208" w:type="dxa"/>
            <w:vAlign w:val="bottom"/>
          </w:tcPr>
          <w:p w14:paraId="2F36C89A" w14:textId="77777777" w:rsidR="00F92ABA" w:rsidRDefault="00F92ABA" w:rsidP="004109DA">
            <w:r>
              <w:rPr>
                <w:color w:val="FF0000"/>
                <w:sz w:val="22"/>
                <w:szCs w:val="22"/>
              </w:rPr>
              <w:t>5,67677747</w:t>
            </w:r>
          </w:p>
        </w:tc>
      </w:tr>
      <w:tr w:rsidR="00F92ABA" w14:paraId="6C2F4D50" w14:textId="77777777" w:rsidTr="004109DA">
        <w:tc>
          <w:tcPr>
            <w:tcW w:w="1348" w:type="dxa"/>
          </w:tcPr>
          <w:p w14:paraId="073C5B44" w14:textId="77777777" w:rsidR="00F92ABA" w:rsidRDefault="00F92ABA" w:rsidP="004109DA">
            <w:r>
              <w:t>1:50</w:t>
            </w:r>
          </w:p>
        </w:tc>
        <w:tc>
          <w:tcPr>
            <w:tcW w:w="2168" w:type="dxa"/>
            <w:vAlign w:val="bottom"/>
          </w:tcPr>
          <w:p w14:paraId="3185F0C8" w14:textId="77777777" w:rsidR="00F92ABA" w:rsidRDefault="00F92ABA" w:rsidP="004109DA">
            <w:r>
              <w:rPr>
                <w:color w:val="FF0000"/>
                <w:sz w:val="22"/>
                <w:szCs w:val="22"/>
              </w:rPr>
              <w:t>-1,7473848</w:t>
            </w:r>
          </w:p>
        </w:tc>
        <w:tc>
          <w:tcPr>
            <w:tcW w:w="2168" w:type="dxa"/>
            <w:vAlign w:val="bottom"/>
          </w:tcPr>
          <w:p w14:paraId="7A730185" w14:textId="77777777" w:rsidR="00F92ABA" w:rsidRDefault="00F92ABA" w:rsidP="004109DA">
            <w:r>
              <w:rPr>
                <w:color w:val="FF0000"/>
                <w:sz w:val="22"/>
                <w:szCs w:val="22"/>
              </w:rPr>
              <w:t>9,52634551</w:t>
            </w:r>
          </w:p>
        </w:tc>
        <w:tc>
          <w:tcPr>
            <w:tcW w:w="2168" w:type="dxa"/>
            <w:vAlign w:val="bottom"/>
          </w:tcPr>
          <w:p w14:paraId="290E357E" w14:textId="77777777" w:rsidR="00F92ABA" w:rsidRDefault="00F92ABA" w:rsidP="004109DA">
            <w:r>
              <w:rPr>
                <w:color w:val="000000"/>
                <w:sz w:val="22"/>
                <w:szCs w:val="22"/>
              </w:rPr>
              <w:t>13,1985103</w:t>
            </w:r>
          </w:p>
        </w:tc>
        <w:tc>
          <w:tcPr>
            <w:tcW w:w="1208" w:type="dxa"/>
            <w:vAlign w:val="bottom"/>
          </w:tcPr>
          <w:p w14:paraId="2126E516" w14:textId="77777777" w:rsidR="00F92ABA" w:rsidRDefault="00F92ABA" w:rsidP="004109DA">
            <w:r>
              <w:rPr>
                <w:color w:val="000000"/>
                <w:sz w:val="22"/>
                <w:szCs w:val="22"/>
              </w:rPr>
              <w:t>2,42149855</w:t>
            </w:r>
          </w:p>
        </w:tc>
      </w:tr>
      <w:tr w:rsidR="00F92ABA" w14:paraId="7490D0E4" w14:textId="77777777" w:rsidTr="004109DA">
        <w:tc>
          <w:tcPr>
            <w:tcW w:w="1348" w:type="dxa"/>
          </w:tcPr>
          <w:p w14:paraId="6DB5EB79" w14:textId="77777777" w:rsidR="00F92ABA" w:rsidRDefault="00F92ABA" w:rsidP="004109DA">
            <w:r>
              <w:t>1:10</w:t>
            </w:r>
          </w:p>
        </w:tc>
        <w:tc>
          <w:tcPr>
            <w:tcW w:w="2168" w:type="dxa"/>
            <w:vAlign w:val="bottom"/>
          </w:tcPr>
          <w:p w14:paraId="77177312" w14:textId="77777777" w:rsidR="00F92ABA" w:rsidRDefault="00F92ABA" w:rsidP="004109DA">
            <w:r>
              <w:rPr>
                <w:color w:val="FF0000"/>
                <w:sz w:val="22"/>
                <w:szCs w:val="22"/>
              </w:rPr>
              <w:t>-0,2802911</w:t>
            </w:r>
          </w:p>
        </w:tc>
        <w:tc>
          <w:tcPr>
            <w:tcW w:w="2168" w:type="dxa"/>
            <w:vAlign w:val="bottom"/>
          </w:tcPr>
          <w:p w14:paraId="59A66BF4" w14:textId="77777777" w:rsidR="00F92ABA" w:rsidRDefault="00F92ABA" w:rsidP="004109DA">
            <w:r>
              <w:rPr>
                <w:color w:val="000000"/>
                <w:sz w:val="22"/>
                <w:szCs w:val="22"/>
              </w:rPr>
              <w:t>8,55951758</w:t>
            </w:r>
          </w:p>
        </w:tc>
        <w:tc>
          <w:tcPr>
            <w:tcW w:w="2168" w:type="dxa"/>
            <w:vAlign w:val="bottom"/>
          </w:tcPr>
          <w:p w14:paraId="60885791" w14:textId="77777777" w:rsidR="00F92ABA" w:rsidRDefault="00F92ABA" w:rsidP="004109DA">
            <w:r>
              <w:rPr>
                <w:color w:val="000000"/>
                <w:sz w:val="22"/>
                <w:szCs w:val="22"/>
              </w:rPr>
              <w:t>12,8685475</w:t>
            </w:r>
          </w:p>
        </w:tc>
        <w:tc>
          <w:tcPr>
            <w:tcW w:w="1208" w:type="dxa"/>
            <w:vAlign w:val="bottom"/>
          </w:tcPr>
          <w:p w14:paraId="69942D0A" w14:textId="77777777" w:rsidR="00F92ABA" w:rsidRDefault="00F92ABA" w:rsidP="004109DA">
            <w:r>
              <w:rPr>
                <w:color w:val="000000"/>
                <w:sz w:val="22"/>
                <w:szCs w:val="22"/>
              </w:rPr>
              <w:t>0,60315742</w:t>
            </w:r>
          </w:p>
        </w:tc>
      </w:tr>
      <w:tr w:rsidR="00F92ABA" w14:paraId="7A08D4F9" w14:textId="77777777" w:rsidTr="004109DA">
        <w:tc>
          <w:tcPr>
            <w:tcW w:w="1348" w:type="dxa"/>
          </w:tcPr>
          <w:p w14:paraId="72AAA91F" w14:textId="77777777" w:rsidR="00F92ABA" w:rsidRDefault="00F92ABA" w:rsidP="004109DA">
            <w:r>
              <w:t>1</w:t>
            </w:r>
          </w:p>
        </w:tc>
        <w:tc>
          <w:tcPr>
            <w:tcW w:w="2168" w:type="dxa"/>
            <w:vAlign w:val="bottom"/>
          </w:tcPr>
          <w:p w14:paraId="1826F27D" w14:textId="77777777" w:rsidR="00F92ABA" w:rsidRDefault="00F92ABA" w:rsidP="004109DA">
            <w:r>
              <w:rPr>
                <w:color w:val="000000"/>
                <w:sz w:val="22"/>
                <w:szCs w:val="22"/>
              </w:rPr>
              <w:t>0,09136067</w:t>
            </w:r>
          </w:p>
        </w:tc>
        <w:tc>
          <w:tcPr>
            <w:tcW w:w="2168" w:type="dxa"/>
            <w:vAlign w:val="bottom"/>
          </w:tcPr>
          <w:p w14:paraId="2931725D" w14:textId="77777777" w:rsidR="00F92ABA" w:rsidRDefault="00F92ABA" w:rsidP="004109DA">
            <w:r>
              <w:rPr>
                <w:color w:val="000000"/>
                <w:sz w:val="22"/>
                <w:szCs w:val="22"/>
              </w:rPr>
              <w:t>3,78215371</w:t>
            </w:r>
          </w:p>
        </w:tc>
        <w:tc>
          <w:tcPr>
            <w:tcW w:w="2168" w:type="dxa"/>
            <w:vAlign w:val="bottom"/>
          </w:tcPr>
          <w:p w14:paraId="68FD222A" w14:textId="77777777" w:rsidR="00F92ABA" w:rsidRDefault="00F92ABA" w:rsidP="004109DA">
            <w:r>
              <w:rPr>
                <w:color w:val="FF0000"/>
                <w:sz w:val="22"/>
                <w:szCs w:val="22"/>
              </w:rPr>
              <w:t>4,97356745</w:t>
            </w:r>
          </w:p>
        </w:tc>
        <w:tc>
          <w:tcPr>
            <w:tcW w:w="1208" w:type="dxa"/>
            <w:vAlign w:val="bottom"/>
          </w:tcPr>
          <w:p w14:paraId="521490EE" w14:textId="77777777" w:rsidR="00F92ABA" w:rsidRDefault="00F92ABA" w:rsidP="004109DA">
            <w:r>
              <w:rPr>
                <w:color w:val="000000"/>
                <w:sz w:val="22"/>
                <w:szCs w:val="22"/>
              </w:rPr>
              <w:t>0,82756786</w:t>
            </w:r>
          </w:p>
        </w:tc>
      </w:tr>
    </w:tbl>
    <w:p w14:paraId="3FDF3E7B" w14:textId="77777777" w:rsidR="00F92ABA" w:rsidRPr="00E47BB2" w:rsidRDefault="00F92ABA" w:rsidP="00F92ABA"/>
    <w:p w14:paraId="726CCF6B" w14:textId="77777777" w:rsidR="00F92ABA" w:rsidRDefault="00F92ABA" w:rsidP="00F92ABA">
      <w:pPr>
        <w:spacing w:line="276" w:lineRule="auto"/>
      </w:pPr>
      <w:r>
        <w:t>Die rot markierten Werte wurden nicht in die weitere Berechnung mit einbezogen. Bei Probe M liegt das daran, dass eine negative Proteinkonzentration nicht sinnvoll ist. Bei den weiteren Proben wurde die Standardabweichung und der 1σ-Bereich berechnet. Werte außerhalb des 1σ-Bereichs wurden nicht in die weitere Berechnung mit einbezogen und sind deshalb rot markiert.</w:t>
      </w:r>
    </w:p>
    <w:p w14:paraId="535E3ACC" w14:textId="77777777" w:rsidR="00F92ABA" w:rsidRDefault="00F92ABA" w:rsidP="00F92ABA">
      <w:pPr>
        <w:spacing w:line="276" w:lineRule="auto"/>
      </w:pPr>
      <w:r>
        <w:t>Auffällig ist, dass die Werte sehr stark schwanken und sich bei manchen kein eindeutiger Trend zeigt. Weswegen wir uns dafür entschieden haben, mithilfe der Standardabweichung die zuverlässigen Werte auszusuchen.</w:t>
      </w:r>
    </w:p>
    <w:p w14:paraId="610298EC" w14:textId="77777777" w:rsidR="00F92ABA" w:rsidRDefault="00F92ABA" w:rsidP="00F92ABA">
      <w:pPr>
        <w:spacing w:line="276" w:lineRule="auto"/>
      </w:pPr>
      <w:r>
        <w:t>Außerdem ist auffällig, dass die Werte von Probe M meist negativ sind, die Proteinkonzentration jedoch nicht negativ sein kann.</w:t>
      </w:r>
    </w:p>
    <w:p w14:paraId="3BB17664" w14:textId="77777777" w:rsidR="00F92ABA" w:rsidRDefault="00F92ABA" w:rsidP="00F92ABA">
      <w:pPr>
        <w:spacing w:line="276" w:lineRule="auto"/>
      </w:pPr>
      <w:r>
        <w:t>Aus den berechneten Daten der Proteinkonzentrationen wurden nun die abgeschätzte Proteinkonzentration der Proben berechnet und in Tabelle Y dargestellt. Es zeigt sich der erwartete Trend. Probe M hat die niedrigste Proteinkonzentration von 0,091 g/l, da es sich dabei nur um gesammeltes Medium handelt, das fast keine Proteine enthält. Probe H hat die höchste Proteinkonzentration von 11,208 g/l, was auch zu erwarten war, da die Probe direkt nach der Lyse genommen wurde und somit noch die misten Protein enthält. Probe S wurde nach dem Aussalzen entnommen und hat somit die zweithöchste Proteinkonzentration von 5,586 g/l. Probe P hat eine geringere Proteinkonzentration von 1,284 g/l. Diese Probe wurde nach der HIC genommen und ist die reinste der Proteinhaltigen Proben. Sie sollte viel GFP enthalten.</w:t>
      </w:r>
    </w:p>
    <w:p w14:paraId="2217C04F" w14:textId="77777777" w:rsidR="00F92ABA" w:rsidRDefault="00F92ABA" w:rsidP="00F92ABA">
      <w:pPr>
        <w:spacing w:line="276" w:lineRule="auto"/>
      </w:pPr>
    </w:p>
    <w:p w14:paraId="04395259" w14:textId="77777777" w:rsidR="00F92ABA" w:rsidRPr="00791471" w:rsidRDefault="00F92ABA" w:rsidP="00F92ABA">
      <w:pPr>
        <w:spacing w:line="276" w:lineRule="auto"/>
        <w:rPr>
          <w:i/>
          <w:iCs/>
          <w:color w:val="404040" w:themeColor="text1" w:themeTint="BF"/>
          <w:sz w:val="20"/>
          <w:szCs w:val="20"/>
        </w:rPr>
      </w:pPr>
      <w:r w:rsidRPr="00791471">
        <w:rPr>
          <w:i/>
          <w:iCs/>
          <w:color w:val="404040" w:themeColor="text1" w:themeTint="BF"/>
          <w:sz w:val="20"/>
          <w:szCs w:val="20"/>
        </w:rPr>
        <w:t>Tabelle y: Errechnete totale Proteinkonzentration der Proben M, S, P, H</w:t>
      </w:r>
    </w:p>
    <w:tbl>
      <w:tblPr>
        <w:tblStyle w:val="Tabellenraster"/>
        <w:tblW w:w="0" w:type="auto"/>
        <w:tblLook w:val="04A0" w:firstRow="1" w:lastRow="0" w:firstColumn="1" w:lastColumn="0" w:noHBand="0" w:noVBand="1"/>
      </w:tblPr>
      <w:tblGrid>
        <w:gridCol w:w="4530"/>
        <w:gridCol w:w="4530"/>
      </w:tblGrid>
      <w:tr w:rsidR="00F92ABA" w14:paraId="53D3FC94" w14:textId="77777777" w:rsidTr="004109DA">
        <w:tc>
          <w:tcPr>
            <w:tcW w:w="4530" w:type="dxa"/>
          </w:tcPr>
          <w:p w14:paraId="2618C3ED" w14:textId="77777777" w:rsidR="00F92ABA" w:rsidRPr="00791471" w:rsidRDefault="00F92ABA" w:rsidP="004109DA">
            <w:pPr>
              <w:spacing w:line="276" w:lineRule="auto"/>
              <w:rPr>
                <w:b/>
                <w:bCs/>
              </w:rPr>
            </w:pPr>
            <w:r w:rsidRPr="00791471">
              <w:rPr>
                <w:b/>
                <w:bCs/>
              </w:rPr>
              <w:t>Probe</w:t>
            </w:r>
          </w:p>
        </w:tc>
        <w:tc>
          <w:tcPr>
            <w:tcW w:w="4530" w:type="dxa"/>
          </w:tcPr>
          <w:p w14:paraId="1F21194A" w14:textId="77777777" w:rsidR="00F92ABA" w:rsidRPr="00791471" w:rsidRDefault="00F92ABA" w:rsidP="004109DA">
            <w:pPr>
              <w:spacing w:line="276" w:lineRule="auto"/>
              <w:rPr>
                <w:b/>
                <w:bCs/>
              </w:rPr>
            </w:pPr>
            <w:r w:rsidRPr="00791471">
              <w:rPr>
                <w:b/>
                <w:bCs/>
              </w:rPr>
              <w:t>Proteinkonzentration</w:t>
            </w:r>
            <w:r>
              <w:rPr>
                <w:b/>
                <w:bCs/>
              </w:rPr>
              <w:t xml:space="preserve"> [g/l]</w:t>
            </w:r>
          </w:p>
        </w:tc>
      </w:tr>
      <w:tr w:rsidR="00F92ABA" w14:paraId="6EE6A779" w14:textId="77777777" w:rsidTr="004109DA">
        <w:tc>
          <w:tcPr>
            <w:tcW w:w="4530" w:type="dxa"/>
          </w:tcPr>
          <w:p w14:paraId="068DABA9" w14:textId="77777777" w:rsidR="00F92ABA" w:rsidRDefault="00F92ABA" w:rsidP="004109DA">
            <w:pPr>
              <w:spacing w:line="276" w:lineRule="auto"/>
            </w:pPr>
            <w:r>
              <w:t>M</w:t>
            </w:r>
          </w:p>
        </w:tc>
        <w:tc>
          <w:tcPr>
            <w:tcW w:w="4530" w:type="dxa"/>
            <w:vAlign w:val="bottom"/>
          </w:tcPr>
          <w:p w14:paraId="03FF2979" w14:textId="77777777" w:rsidR="00F92ABA" w:rsidRDefault="00F92ABA" w:rsidP="004109DA">
            <w:pPr>
              <w:spacing w:line="276" w:lineRule="auto"/>
            </w:pPr>
            <w:r>
              <w:rPr>
                <w:color w:val="000000"/>
                <w:sz w:val="22"/>
                <w:szCs w:val="22"/>
              </w:rPr>
              <w:t>0,091360674</w:t>
            </w:r>
          </w:p>
        </w:tc>
      </w:tr>
      <w:tr w:rsidR="00F92ABA" w14:paraId="5D6A3456" w14:textId="77777777" w:rsidTr="004109DA">
        <w:tc>
          <w:tcPr>
            <w:tcW w:w="4530" w:type="dxa"/>
          </w:tcPr>
          <w:p w14:paraId="21B3C6B8" w14:textId="77777777" w:rsidR="00F92ABA" w:rsidRDefault="00F92ABA" w:rsidP="004109DA">
            <w:pPr>
              <w:spacing w:line="276" w:lineRule="auto"/>
            </w:pPr>
            <w:r>
              <w:t>H</w:t>
            </w:r>
          </w:p>
        </w:tc>
        <w:tc>
          <w:tcPr>
            <w:tcW w:w="4530" w:type="dxa"/>
            <w:vAlign w:val="bottom"/>
          </w:tcPr>
          <w:p w14:paraId="08DB3AC4" w14:textId="77777777" w:rsidR="00F92ABA" w:rsidRDefault="00F92ABA" w:rsidP="004109DA">
            <w:pPr>
              <w:spacing w:line="276" w:lineRule="auto"/>
            </w:pPr>
            <w:r>
              <w:rPr>
                <w:color w:val="000000"/>
                <w:sz w:val="22"/>
                <w:szCs w:val="22"/>
              </w:rPr>
              <w:t>11,20808939</w:t>
            </w:r>
          </w:p>
        </w:tc>
      </w:tr>
      <w:tr w:rsidR="00F92ABA" w14:paraId="2A9F5D61" w14:textId="77777777" w:rsidTr="004109DA">
        <w:tc>
          <w:tcPr>
            <w:tcW w:w="4530" w:type="dxa"/>
          </w:tcPr>
          <w:p w14:paraId="4E66BDDA" w14:textId="77777777" w:rsidR="00F92ABA" w:rsidRDefault="00F92ABA" w:rsidP="004109DA">
            <w:pPr>
              <w:spacing w:line="276" w:lineRule="auto"/>
            </w:pPr>
            <w:r>
              <w:lastRenderedPageBreak/>
              <w:t>S</w:t>
            </w:r>
          </w:p>
        </w:tc>
        <w:tc>
          <w:tcPr>
            <w:tcW w:w="4530" w:type="dxa"/>
            <w:vAlign w:val="bottom"/>
          </w:tcPr>
          <w:p w14:paraId="568E42A3" w14:textId="77777777" w:rsidR="00F92ABA" w:rsidRDefault="00F92ABA" w:rsidP="004109DA">
            <w:pPr>
              <w:spacing w:line="276" w:lineRule="auto"/>
            </w:pPr>
            <w:r>
              <w:rPr>
                <w:color w:val="000000"/>
                <w:sz w:val="22"/>
                <w:szCs w:val="22"/>
              </w:rPr>
              <w:t>5,586303579</w:t>
            </w:r>
          </w:p>
        </w:tc>
      </w:tr>
      <w:tr w:rsidR="00F92ABA" w14:paraId="3B54DD85" w14:textId="77777777" w:rsidTr="004109DA">
        <w:tc>
          <w:tcPr>
            <w:tcW w:w="4530" w:type="dxa"/>
          </w:tcPr>
          <w:p w14:paraId="3ECE16DF" w14:textId="77777777" w:rsidR="00F92ABA" w:rsidRDefault="00F92ABA" w:rsidP="004109DA">
            <w:pPr>
              <w:spacing w:line="276" w:lineRule="auto"/>
            </w:pPr>
            <w:r>
              <w:t xml:space="preserve">P </w:t>
            </w:r>
          </w:p>
        </w:tc>
        <w:tc>
          <w:tcPr>
            <w:tcW w:w="4530" w:type="dxa"/>
            <w:vAlign w:val="bottom"/>
          </w:tcPr>
          <w:p w14:paraId="0350518A" w14:textId="77777777" w:rsidR="00F92ABA" w:rsidRDefault="00F92ABA" w:rsidP="004109DA">
            <w:pPr>
              <w:spacing w:line="276" w:lineRule="auto"/>
            </w:pPr>
            <w:r>
              <w:rPr>
                <w:color w:val="000000"/>
                <w:sz w:val="22"/>
                <w:szCs w:val="22"/>
              </w:rPr>
              <w:t>1,284074611</w:t>
            </w:r>
          </w:p>
        </w:tc>
      </w:tr>
    </w:tbl>
    <w:p w14:paraId="41C30E9C" w14:textId="77777777" w:rsidR="00F92ABA" w:rsidRDefault="00F92ABA" w:rsidP="00F92ABA">
      <w:pPr>
        <w:spacing w:line="276" w:lineRule="auto"/>
      </w:pPr>
    </w:p>
    <w:p w14:paraId="7314589A" w14:textId="77777777" w:rsidR="00F92ABA" w:rsidRDefault="00F92ABA" w:rsidP="00F92ABA">
      <w:pPr>
        <w:spacing w:line="276" w:lineRule="auto"/>
      </w:pPr>
      <w:r>
        <w:t>Daraus konnte die GFP-Ausbeute in Probe P berechnet werden:</w:t>
      </w:r>
    </w:p>
    <w:p w14:paraId="6E97F54B" w14:textId="77777777" w:rsidR="00F92ABA" w:rsidRDefault="00F92ABA" w:rsidP="00F92ABA">
      <w:pPr>
        <w:spacing w:line="276" w:lineRule="auto"/>
      </w:pPr>
    </w:p>
    <w:p w14:paraId="56AA2712" w14:textId="77777777" w:rsidR="00F92ABA" w:rsidRPr="00C65747" w:rsidRDefault="00F92ABA" w:rsidP="00F92ABA">
      <w:pPr>
        <w:rPr>
          <w:rFonts w:eastAsia="Times New Roman"/>
          <w:color w:val="000000"/>
          <w:sz w:val="22"/>
          <w:szCs w:val="22"/>
        </w:rPr>
      </w:pPr>
      <w:r>
        <w:t xml:space="preserve">GFP-Ausbeute = </w:t>
      </w:r>
      <w:proofErr w:type="gramStart"/>
      <w:r>
        <w:t>c(</w:t>
      </w:r>
      <w:proofErr w:type="gramEnd"/>
      <w:r>
        <w:t xml:space="preserve">Probe P)/c(Probe S) = </w:t>
      </w:r>
      <w:r w:rsidRPr="00C65747">
        <w:rPr>
          <w:rFonts w:eastAsia="Times New Roman"/>
          <w:b/>
          <w:bCs/>
          <w:color w:val="000000"/>
          <w:sz w:val="22"/>
          <w:szCs w:val="22"/>
        </w:rPr>
        <w:t>0,2299 = 22,99 %</w:t>
      </w:r>
    </w:p>
    <w:p w14:paraId="1725F3EB" w14:textId="77777777" w:rsidR="005D6766" w:rsidRPr="00FE28E2" w:rsidRDefault="005D6766">
      <w:pPr>
        <w:spacing w:line="276" w:lineRule="auto"/>
      </w:pPr>
    </w:p>
    <w:p w14:paraId="5D3B3C12" w14:textId="77777777" w:rsidR="00057E91" w:rsidRDefault="008F1FFE">
      <w:pPr>
        <w:pStyle w:val="berschrift1"/>
        <w:spacing w:line="276" w:lineRule="auto"/>
      </w:pPr>
      <w:bookmarkStart w:id="7" w:name="_axm9xfqhj8ee" w:colFirst="0" w:colLast="0"/>
      <w:bookmarkEnd w:id="7"/>
      <w:r>
        <w:t>Diskussion</w:t>
      </w:r>
    </w:p>
    <w:p w14:paraId="447C742D" w14:textId="3301BB8D" w:rsidR="00057E91" w:rsidRDefault="00F46FE5">
      <w:pPr>
        <w:spacing w:line="276" w:lineRule="auto"/>
      </w:pPr>
      <w:r>
        <w:t xml:space="preserve">Die Ergebnisse sind in allen drei Versuchen des ersten Tages wie erwartet ausgefallen. Zuerst wurde bestätigt, dass die  </w:t>
      </w:r>
    </w:p>
    <w:p w14:paraId="7581C2ED" w14:textId="77777777" w:rsidR="00057E91" w:rsidRDefault="00057E91">
      <w:pPr>
        <w:spacing w:line="276" w:lineRule="auto"/>
      </w:pPr>
    </w:p>
    <w:p w14:paraId="0E200379" w14:textId="48F91FC1" w:rsidR="00057E91" w:rsidRDefault="008F1FFE">
      <w:pPr>
        <w:pStyle w:val="berschrift1"/>
        <w:spacing w:line="276" w:lineRule="auto"/>
      </w:pPr>
      <w:r>
        <w:t>Anhang</w:t>
      </w:r>
    </w:p>
    <w:p w14:paraId="07A1ED17" w14:textId="77777777" w:rsidR="0066630A" w:rsidRPr="00E45EF4" w:rsidRDefault="0066630A" w:rsidP="0066630A">
      <w:pPr>
        <w:spacing w:line="276" w:lineRule="auto"/>
        <w:rPr>
          <w:i/>
          <w:iCs/>
          <w:color w:val="404040" w:themeColor="text1" w:themeTint="BF"/>
          <w:sz w:val="20"/>
          <w:szCs w:val="20"/>
        </w:rPr>
      </w:pPr>
      <w:r w:rsidRPr="00E45EF4">
        <w:rPr>
          <w:i/>
          <w:iCs/>
          <w:color w:val="404040" w:themeColor="text1" w:themeTint="BF"/>
          <w:sz w:val="20"/>
          <w:szCs w:val="20"/>
        </w:rPr>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47"/>
        <w:gridCol w:w="1354"/>
        <w:gridCol w:w="1386"/>
        <w:gridCol w:w="1386"/>
        <w:gridCol w:w="1440"/>
        <w:gridCol w:w="1447"/>
      </w:tblGrid>
      <w:tr w:rsidR="0066630A" w14:paraId="43392430" w14:textId="77777777" w:rsidTr="00A02037">
        <w:tc>
          <w:tcPr>
            <w:tcW w:w="1555" w:type="dxa"/>
          </w:tcPr>
          <w:p w14:paraId="6A1133BD" w14:textId="77777777" w:rsidR="0066630A" w:rsidRDefault="0066630A" w:rsidP="00A02037">
            <w:pPr>
              <w:spacing w:line="276" w:lineRule="auto"/>
            </w:pPr>
          </w:p>
        </w:tc>
        <w:tc>
          <w:tcPr>
            <w:tcW w:w="1465" w:type="dxa"/>
          </w:tcPr>
          <w:p w14:paraId="30FAD631" w14:textId="77777777" w:rsidR="0066630A" w:rsidRPr="00C669FC" w:rsidRDefault="0066630A" w:rsidP="00A02037">
            <w:pPr>
              <w:spacing w:line="276" w:lineRule="auto"/>
            </w:pPr>
            <w:r>
              <w:t>Optische Dichte [OD</w:t>
            </w:r>
            <w:r>
              <w:rPr>
                <w:vertAlign w:val="subscript"/>
              </w:rPr>
              <w:t>600</w:t>
            </w:r>
            <w:r>
              <w:t>]</w:t>
            </w:r>
          </w:p>
        </w:tc>
        <w:tc>
          <w:tcPr>
            <w:tcW w:w="1510" w:type="dxa"/>
          </w:tcPr>
          <w:p w14:paraId="21F7EB4C" w14:textId="77777777" w:rsidR="0066630A" w:rsidRDefault="0066630A" w:rsidP="00A02037">
            <w:pPr>
              <w:spacing w:line="276" w:lineRule="auto"/>
            </w:pPr>
            <w:r>
              <w:t>Optische Dichte [OD</w:t>
            </w:r>
            <w:r>
              <w:rPr>
                <w:vertAlign w:val="subscript"/>
              </w:rPr>
              <w:t>600</w:t>
            </w:r>
            <w:r>
              <w:t>]</w:t>
            </w:r>
          </w:p>
        </w:tc>
        <w:tc>
          <w:tcPr>
            <w:tcW w:w="1510" w:type="dxa"/>
          </w:tcPr>
          <w:p w14:paraId="3F0A7FC0" w14:textId="77777777" w:rsidR="0066630A" w:rsidRDefault="0066630A" w:rsidP="00A02037">
            <w:pPr>
              <w:spacing w:line="276" w:lineRule="auto"/>
            </w:pPr>
            <w:r>
              <w:t>Optische Dichte [OD</w:t>
            </w:r>
            <w:r>
              <w:rPr>
                <w:vertAlign w:val="subscript"/>
              </w:rPr>
              <w:t>600</w:t>
            </w:r>
            <w:r>
              <w:t>]</w:t>
            </w:r>
          </w:p>
        </w:tc>
        <w:tc>
          <w:tcPr>
            <w:tcW w:w="1510" w:type="dxa"/>
          </w:tcPr>
          <w:p w14:paraId="10D3CAFC" w14:textId="77777777" w:rsidR="0066630A" w:rsidRDefault="0066630A" w:rsidP="00A02037">
            <w:pPr>
              <w:spacing w:line="276" w:lineRule="auto"/>
            </w:pPr>
            <w:r>
              <w:t>Mittelwert [OD</w:t>
            </w:r>
            <w:r>
              <w:rPr>
                <w:vertAlign w:val="subscript"/>
              </w:rPr>
              <w:t>600</w:t>
            </w:r>
            <w:r>
              <w:t>]</w:t>
            </w:r>
          </w:p>
        </w:tc>
        <w:tc>
          <w:tcPr>
            <w:tcW w:w="1510" w:type="dxa"/>
          </w:tcPr>
          <w:p w14:paraId="281EDE0B" w14:textId="77777777" w:rsidR="0066630A" w:rsidRDefault="0066630A" w:rsidP="00A02037">
            <w:pPr>
              <w:spacing w:line="276" w:lineRule="auto"/>
            </w:pPr>
            <w:r>
              <w:t>Zelldichte [Zellen/ml]</w:t>
            </w:r>
          </w:p>
        </w:tc>
      </w:tr>
      <w:tr w:rsidR="0066630A" w14:paraId="3278A3E7" w14:textId="77777777" w:rsidTr="00A02037">
        <w:tc>
          <w:tcPr>
            <w:tcW w:w="1555" w:type="dxa"/>
          </w:tcPr>
          <w:p w14:paraId="022E1743" w14:textId="77777777" w:rsidR="0066630A" w:rsidRDefault="0066630A" w:rsidP="00A02037">
            <w:pPr>
              <w:spacing w:line="276" w:lineRule="auto"/>
            </w:pPr>
            <w:r>
              <w:t xml:space="preserve">Y466+p426 </w:t>
            </w:r>
            <w:proofErr w:type="spellStart"/>
            <w:r>
              <w:t>empty</w:t>
            </w:r>
            <w:proofErr w:type="spellEnd"/>
            <w:r>
              <w:t xml:space="preserve"> </w:t>
            </w:r>
            <w:proofErr w:type="spellStart"/>
            <w:r>
              <w:t>vector</w:t>
            </w:r>
            <w:proofErr w:type="spellEnd"/>
          </w:p>
        </w:tc>
        <w:tc>
          <w:tcPr>
            <w:tcW w:w="1465" w:type="dxa"/>
          </w:tcPr>
          <w:p w14:paraId="3D3F264E" w14:textId="77777777" w:rsidR="0066630A" w:rsidRDefault="0066630A" w:rsidP="00A02037">
            <w:pPr>
              <w:spacing w:line="276" w:lineRule="auto"/>
            </w:pPr>
            <w:r>
              <w:t>0.753</w:t>
            </w:r>
          </w:p>
        </w:tc>
        <w:tc>
          <w:tcPr>
            <w:tcW w:w="1510" w:type="dxa"/>
          </w:tcPr>
          <w:p w14:paraId="3AAD4452" w14:textId="77777777" w:rsidR="0066630A" w:rsidRDefault="0066630A" w:rsidP="00A02037">
            <w:pPr>
              <w:spacing w:line="276" w:lineRule="auto"/>
            </w:pPr>
            <w:r>
              <w:t>0.751</w:t>
            </w:r>
          </w:p>
        </w:tc>
        <w:tc>
          <w:tcPr>
            <w:tcW w:w="1510" w:type="dxa"/>
          </w:tcPr>
          <w:p w14:paraId="2422E14C" w14:textId="77777777" w:rsidR="0066630A" w:rsidRDefault="0066630A" w:rsidP="00A02037">
            <w:pPr>
              <w:spacing w:line="276" w:lineRule="auto"/>
            </w:pPr>
            <w:r>
              <w:t>0.750</w:t>
            </w:r>
          </w:p>
        </w:tc>
        <w:tc>
          <w:tcPr>
            <w:tcW w:w="1510" w:type="dxa"/>
          </w:tcPr>
          <w:p w14:paraId="6929DC7A" w14:textId="77777777" w:rsidR="0066630A" w:rsidRDefault="0066630A" w:rsidP="00A02037">
            <w:pPr>
              <w:spacing w:line="276" w:lineRule="auto"/>
            </w:pPr>
            <w:r>
              <w:t>0.751</w:t>
            </w:r>
          </w:p>
        </w:tc>
        <w:tc>
          <w:tcPr>
            <w:tcW w:w="1510" w:type="dxa"/>
          </w:tcPr>
          <w:p w14:paraId="05FC132F" w14:textId="77777777" w:rsidR="0066630A" w:rsidRPr="00C669FC" w:rsidRDefault="0066630A" w:rsidP="00A02037">
            <w:pPr>
              <w:spacing w:line="276" w:lineRule="auto"/>
            </w:pPr>
            <w:r>
              <w:t>5.26 * 10</w:t>
            </w:r>
            <w:r>
              <w:rPr>
                <w:vertAlign w:val="superscript"/>
              </w:rPr>
              <w:t>5</w:t>
            </w:r>
          </w:p>
        </w:tc>
      </w:tr>
      <w:tr w:rsidR="0066630A" w14:paraId="211368AB" w14:textId="77777777" w:rsidTr="00A02037">
        <w:tc>
          <w:tcPr>
            <w:tcW w:w="1555" w:type="dxa"/>
          </w:tcPr>
          <w:p w14:paraId="5934A6BD" w14:textId="77777777" w:rsidR="0066630A" w:rsidRDefault="0066630A" w:rsidP="00A02037">
            <w:pPr>
              <w:spacing w:line="276" w:lineRule="auto"/>
            </w:pPr>
            <w:r>
              <w:t>Y486+pGenActGFP</w:t>
            </w:r>
          </w:p>
        </w:tc>
        <w:tc>
          <w:tcPr>
            <w:tcW w:w="1465" w:type="dxa"/>
          </w:tcPr>
          <w:p w14:paraId="53ED87FC" w14:textId="77777777" w:rsidR="0066630A" w:rsidRDefault="0066630A" w:rsidP="00A02037">
            <w:pPr>
              <w:spacing w:line="276" w:lineRule="auto"/>
            </w:pPr>
            <w:r>
              <w:t>0.724</w:t>
            </w:r>
          </w:p>
        </w:tc>
        <w:tc>
          <w:tcPr>
            <w:tcW w:w="1510" w:type="dxa"/>
          </w:tcPr>
          <w:p w14:paraId="5A86BAE4" w14:textId="77777777" w:rsidR="0066630A" w:rsidRDefault="0066630A" w:rsidP="00A02037">
            <w:pPr>
              <w:spacing w:line="276" w:lineRule="auto"/>
            </w:pPr>
            <w:r>
              <w:t>0.728</w:t>
            </w:r>
          </w:p>
        </w:tc>
        <w:tc>
          <w:tcPr>
            <w:tcW w:w="1510" w:type="dxa"/>
          </w:tcPr>
          <w:p w14:paraId="7DBCAFB1" w14:textId="77777777" w:rsidR="0066630A" w:rsidRDefault="0066630A" w:rsidP="00A02037">
            <w:pPr>
              <w:spacing w:line="276" w:lineRule="auto"/>
            </w:pPr>
            <w:r>
              <w:t>0.712</w:t>
            </w:r>
          </w:p>
        </w:tc>
        <w:tc>
          <w:tcPr>
            <w:tcW w:w="1510" w:type="dxa"/>
          </w:tcPr>
          <w:p w14:paraId="4AAD0499" w14:textId="77777777" w:rsidR="0066630A" w:rsidRDefault="0066630A" w:rsidP="00A02037">
            <w:pPr>
              <w:spacing w:line="276" w:lineRule="auto"/>
            </w:pPr>
            <w:r>
              <w:t>0.721</w:t>
            </w:r>
          </w:p>
        </w:tc>
        <w:tc>
          <w:tcPr>
            <w:tcW w:w="1510" w:type="dxa"/>
          </w:tcPr>
          <w:p w14:paraId="6A963F9D" w14:textId="77777777" w:rsidR="0066630A" w:rsidRPr="00C669FC" w:rsidRDefault="0066630A" w:rsidP="00A02037">
            <w:pPr>
              <w:spacing w:line="276" w:lineRule="auto"/>
            </w:pPr>
            <w:r>
              <w:t>5.05 * 10</w:t>
            </w:r>
            <w:r>
              <w:rPr>
                <w:vertAlign w:val="superscript"/>
              </w:rPr>
              <w:t>5</w:t>
            </w:r>
          </w:p>
        </w:tc>
      </w:tr>
    </w:tbl>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3"/>
      <w:footerReference w:type="default" r:id="rId24"/>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 xml:space="preserve">Wenn dann hier aber ohne die konkreten Werte im </w:t>
      </w:r>
      <w:proofErr w:type="spellStart"/>
      <w:r>
        <w:t>Ergbnis</w:t>
      </w:r>
      <w:proofErr w:type="spellEnd"/>
      <w:r>
        <w:t xml:space="preserve"> würde ich dann nur das was rauskommt nennen und dann nur noch auf die Formelnummer verweisen</w:t>
      </w:r>
    </w:p>
  </w:comment>
  <w:comment w:id="6" w:author="Jakob Then" w:date="2022-06-01T23:58:00Z" w:initials="JT">
    <w:p w14:paraId="2F580B4B" w14:textId="0D73BAA8" w:rsidR="00FF265E" w:rsidRDefault="00FF265E">
      <w:pPr>
        <w:pStyle w:val="Kommentartext"/>
      </w:pPr>
      <w:r>
        <w:rPr>
          <w:rStyle w:val="Kommentarzeichen"/>
        </w:rPr>
        <w:annotationRef/>
      </w:r>
      <w:r>
        <w:t xml:space="preserve">Lass das mal in die Diskussion schreib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0"/>
  <w15:commentEx w15:paraId="7C2E77BB" w15:paraIdParent="2734BD5E" w15:done="0"/>
  <w15:commentEx w15:paraId="2F580B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27BA3" w16cex:dateUtc="2022-06-01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2F580B4B" w16cid:durableId="26427B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71412" w14:textId="77777777" w:rsidR="009044EA" w:rsidRDefault="009044EA">
      <w:r>
        <w:separator/>
      </w:r>
    </w:p>
  </w:endnote>
  <w:endnote w:type="continuationSeparator" w:id="0">
    <w:p w14:paraId="40F06106" w14:textId="77777777" w:rsidR="009044EA" w:rsidRDefault="00904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B0B88" w14:textId="77777777" w:rsidR="009044EA" w:rsidRDefault="009044EA">
      <w:r>
        <w:separator/>
      </w:r>
    </w:p>
  </w:footnote>
  <w:footnote w:type="continuationSeparator" w:id="0">
    <w:p w14:paraId="225F273F" w14:textId="77777777" w:rsidR="009044EA" w:rsidRDefault="00904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 xml:space="preserve">Jakob </w:t>
    </w:r>
    <w:proofErr w:type="spellStart"/>
    <w:r>
      <w:rPr>
        <w:color w:val="000000"/>
      </w:rPr>
      <w:t>Then</w:t>
    </w:r>
    <w:proofErr w:type="spellEnd"/>
    <w:r>
      <w:rPr>
        <w:color w:val="000000"/>
      </w:rPr>
      <w:t>,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57E91"/>
    <w:rsid w:val="000B79FC"/>
    <w:rsid w:val="000D0930"/>
    <w:rsid w:val="000E71AE"/>
    <w:rsid w:val="0010617B"/>
    <w:rsid w:val="00132112"/>
    <w:rsid w:val="00135D41"/>
    <w:rsid w:val="001B1C42"/>
    <w:rsid w:val="00216F64"/>
    <w:rsid w:val="002E17F0"/>
    <w:rsid w:val="00391291"/>
    <w:rsid w:val="003B5BB2"/>
    <w:rsid w:val="003C2E65"/>
    <w:rsid w:val="00413D2F"/>
    <w:rsid w:val="004B627B"/>
    <w:rsid w:val="004E519F"/>
    <w:rsid w:val="0050238A"/>
    <w:rsid w:val="0057193C"/>
    <w:rsid w:val="005B4793"/>
    <w:rsid w:val="005D6766"/>
    <w:rsid w:val="005F37F7"/>
    <w:rsid w:val="0061071E"/>
    <w:rsid w:val="00624EEF"/>
    <w:rsid w:val="0063687D"/>
    <w:rsid w:val="0064451B"/>
    <w:rsid w:val="006628B6"/>
    <w:rsid w:val="0066630A"/>
    <w:rsid w:val="0068739C"/>
    <w:rsid w:val="006C00BB"/>
    <w:rsid w:val="007D1161"/>
    <w:rsid w:val="008D67E8"/>
    <w:rsid w:val="008F1FFE"/>
    <w:rsid w:val="009044EA"/>
    <w:rsid w:val="00906C89"/>
    <w:rsid w:val="0091704A"/>
    <w:rsid w:val="00965550"/>
    <w:rsid w:val="009E053F"/>
    <w:rsid w:val="00A164A5"/>
    <w:rsid w:val="00A2084B"/>
    <w:rsid w:val="00A254A6"/>
    <w:rsid w:val="00A3019C"/>
    <w:rsid w:val="00A6748C"/>
    <w:rsid w:val="00A91FB2"/>
    <w:rsid w:val="00B05F90"/>
    <w:rsid w:val="00B44A12"/>
    <w:rsid w:val="00BC662F"/>
    <w:rsid w:val="00BF0345"/>
    <w:rsid w:val="00C22F50"/>
    <w:rsid w:val="00C669FC"/>
    <w:rsid w:val="00C91B0E"/>
    <w:rsid w:val="00CB788E"/>
    <w:rsid w:val="00D3077C"/>
    <w:rsid w:val="00D45C0C"/>
    <w:rsid w:val="00DE4418"/>
    <w:rsid w:val="00E154E2"/>
    <w:rsid w:val="00E45EF4"/>
    <w:rsid w:val="00EA57F0"/>
    <w:rsid w:val="00ED7A18"/>
    <w:rsid w:val="00F24A1E"/>
    <w:rsid w:val="00F32FB8"/>
    <w:rsid w:val="00F46FE5"/>
    <w:rsid w:val="00F47C92"/>
    <w:rsid w:val="00F510F3"/>
    <w:rsid w:val="00F62E31"/>
    <w:rsid w:val="00F7011C"/>
    <w:rsid w:val="00F807B1"/>
    <w:rsid w:val="00F812C2"/>
    <w:rsid w:val="00F92ABA"/>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CO"/>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86</Words>
  <Characters>10378</Characters>
  <Application>Microsoft Office Word</Application>
  <DocSecurity>0</DocSecurity>
  <Lines>86</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 Schneider</cp:lastModifiedBy>
  <cp:revision>31</cp:revision>
  <dcterms:created xsi:type="dcterms:W3CDTF">2022-05-30T15:59:00Z</dcterms:created>
  <dcterms:modified xsi:type="dcterms:W3CDTF">2022-06-03T09:15:00Z</dcterms:modified>
</cp:coreProperties>
</file>